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3CB259" w14:textId="4D6F1A0B" w:rsidR="00DD5024" w:rsidRPr="00A77F29" w:rsidRDefault="00C75E01" w:rsidP="00C75E01">
      <w:pPr>
        <w:jc w:val="center"/>
        <w:rPr>
          <w:rFonts w:ascii="Arial" w:hAnsi="Arial" w:cs="Arial"/>
          <w:b/>
          <w:bCs/>
          <w:sz w:val="48"/>
          <w:szCs w:val="48"/>
        </w:rPr>
      </w:pPr>
      <w:r>
        <w:rPr>
          <w:rFonts w:ascii="Arial" w:hAnsi="Arial" w:cs="Arial"/>
          <w:b/>
          <w:bCs/>
          <w:sz w:val="48"/>
          <w:szCs w:val="48"/>
        </w:rPr>
        <w:t>WYDZIAŁ MECHATRONIKI I LOTNICTWA</w:t>
      </w:r>
    </w:p>
    <w:p w14:paraId="5EEFBEB2" w14:textId="77777777" w:rsidR="00C75E01" w:rsidRDefault="00C75E01" w:rsidP="000E60B3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7392C4D0" w14:textId="30E457A9" w:rsidR="000E60B3" w:rsidRPr="00A77F29" w:rsidRDefault="00975890" w:rsidP="000E60B3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A77F29">
        <w:rPr>
          <w:rFonts w:ascii="Arial" w:hAnsi="Arial" w:cs="Arial"/>
          <w:b/>
          <w:bCs/>
          <w:sz w:val="28"/>
          <w:szCs w:val="28"/>
        </w:rPr>
        <w:t xml:space="preserve">ZESTAWIENIE PRZEDMIOTÓW / ZAJĘĆ </w:t>
      </w:r>
      <w:r>
        <w:rPr>
          <w:rFonts w:ascii="Arial" w:hAnsi="Arial" w:cs="Arial"/>
          <w:b/>
          <w:bCs/>
          <w:sz w:val="28"/>
          <w:szCs w:val="28"/>
        </w:rPr>
        <w:t xml:space="preserve">PROGRAMOWYCH </w:t>
      </w:r>
      <w:r w:rsidRPr="00A77F29">
        <w:rPr>
          <w:rFonts w:ascii="Arial" w:hAnsi="Arial" w:cs="Arial"/>
          <w:b/>
          <w:bCs/>
          <w:sz w:val="28"/>
          <w:szCs w:val="28"/>
        </w:rPr>
        <w:t>REALIZOWANYCH ZDALNIE</w:t>
      </w:r>
      <w:r w:rsidR="00EC0CE5">
        <w:rPr>
          <w:rFonts w:ascii="Arial" w:hAnsi="Arial" w:cs="Arial"/>
          <w:b/>
          <w:bCs/>
          <w:sz w:val="28"/>
          <w:szCs w:val="28"/>
        </w:rPr>
        <w:br/>
        <w:t>W OKRESIE ZAWIESZENIA</w:t>
      </w:r>
    </w:p>
    <w:p w14:paraId="3A46EF97" w14:textId="77777777" w:rsidR="00C75E01" w:rsidRDefault="00C75E01" w:rsidP="00C1461E">
      <w:pPr>
        <w:pStyle w:val="NormalnyWeb"/>
        <w:spacing w:before="0" w:beforeAutospacing="0" w:after="0" w:afterAutospacing="0" w:line="276" w:lineRule="auto"/>
        <w:textAlignment w:val="baseline"/>
        <w:rPr>
          <w:rStyle w:val="Pogrubienie"/>
          <w:rFonts w:ascii="Arial" w:hAnsi="Arial" w:cs="Arial"/>
          <w:bdr w:val="none" w:sz="0" w:space="0" w:color="auto" w:frame="1"/>
        </w:rPr>
      </w:pPr>
    </w:p>
    <w:p w14:paraId="2E739B57" w14:textId="77777777" w:rsidR="00C75E01" w:rsidRDefault="00C75E01" w:rsidP="00C1461E">
      <w:pPr>
        <w:pStyle w:val="NormalnyWeb"/>
        <w:spacing w:before="0" w:beforeAutospacing="0" w:after="0" w:afterAutospacing="0" w:line="276" w:lineRule="auto"/>
        <w:textAlignment w:val="baseline"/>
        <w:rPr>
          <w:rStyle w:val="Pogrubienie"/>
          <w:rFonts w:ascii="Arial" w:hAnsi="Arial" w:cs="Arial"/>
          <w:bdr w:val="none" w:sz="0" w:space="0" w:color="auto" w:frame="1"/>
        </w:rPr>
      </w:pPr>
    </w:p>
    <w:p w14:paraId="60956083" w14:textId="77777777" w:rsidR="00A77F29" w:rsidRPr="00A77F29" w:rsidRDefault="00A77F29" w:rsidP="00C1461E">
      <w:pPr>
        <w:pStyle w:val="NormalnyWeb"/>
        <w:spacing w:before="0" w:beforeAutospacing="0" w:after="0" w:afterAutospacing="0" w:line="276" w:lineRule="auto"/>
        <w:textAlignment w:val="baseline"/>
        <w:rPr>
          <w:rStyle w:val="Pogrubienie"/>
          <w:rFonts w:ascii="Arial" w:hAnsi="Arial" w:cs="Arial"/>
          <w:bdr w:val="none" w:sz="0" w:space="0" w:color="auto" w:frame="1"/>
        </w:rPr>
      </w:pPr>
      <w:r w:rsidRPr="00A77F29">
        <w:rPr>
          <w:rStyle w:val="Pogrubienie"/>
          <w:rFonts w:ascii="Arial" w:hAnsi="Arial" w:cs="Arial"/>
          <w:bdr w:val="none" w:sz="0" w:space="0" w:color="auto" w:frame="1"/>
        </w:rPr>
        <w:t>Objaśnienia do skrótów użytych w tabelach co do form realizacji zajęć</w:t>
      </w:r>
      <w:r w:rsidRPr="00A77F29">
        <w:rPr>
          <w:rFonts w:ascii="Arial" w:hAnsi="Arial" w:cs="Arial"/>
        </w:rPr>
        <w:br/>
      </w:r>
      <w:r w:rsidRPr="00A77F29">
        <w:rPr>
          <w:rStyle w:val="Pogrubienie"/>
          <w:rFonts w:ascii="Arial" w:hAnsi="Arial" w:cs="Arial"/>
          <w:bdr w:val="none" w:sz="0" w:space="0" w:color="auto" w:frame="1"/>
        </w:rPr>
        <w:t>ML</w:t>
      </w:r>
      <w:r w:rsidRPr="00A77F29">
        <w:rPr>
          <w:rFonts w:ascii="Arial" w:hAnsi="Arial" w:cs="Arial"/>
        </w:rPr>
        <w:t xml:space="preserve"> – kontakt mailowy ze studentami</w:t>
      </w:r>
      <w:r w:rsidR="00D9789F">
        <w:rPr>
          <w:rFonts w:ascii="Arial" w:hAnsi="Arial" w:cs="Arial"/>
        </w:rPr>
        <w:t>;</w:t>
      </w:r>
      <w:r w:rsidRPr="00A77F29">
        <w:rPr>
          <w:rFonts w:ascii="Arial" w:hAnsi="Arial" w:cs="Arial"/>
        </w:rPr>
        <w:br/>
      </w:r>
      <w:r w:rsidRPr="00A77F29">
        <w:rPr>
          <w:rStyle w:val="Pogrubienie"/>
          <w:rFonts w:ascii="Arial" w:hAnsi="Arial" w:cs="Arial"/>
          <w:bdr w:val="none" w:sz="0" w:space="0" w:color="auto" w:frame="1"/>
        </w:rPr>
        <w:t>SK</w:t>
      </w:r>
      <w:r w:rsidRPr="00A77F29">
        <w:rPr>
          <w:rFonts w:ascii="Arial" w:hAnsi="Arial" w:cs="Arial"/>
        </w:rPr>
        <w:t xml:space="preserve"> – kontakt na </w:t>
      </w:r>
      <w:proofErr w:type="spellStart"/>
      <w:r w:rsidRPr="00A77F29">
        <w:rPr>
          <w:rFonts w:ascii="Arial" w:hAnsi="Arial" w:cs="Arial"/>
        </w:rPr>
        <w:t>skype</w:t>
      </w:r>
      <w:proofErr w:type="spellEnd"/>
      <w:r w:rsidR="00D9789F">
        <w:rPr>
          <w:rFonts w:ascii="Arial" w:hAnsi="Arial" w:cs="Arial"/>
        </w:rPr>
        <w:t>;</w:t>
      </w:r>
      <w:r w:rsidRPr="00A77F29">
        <w:rPr>
          <w:rFonts w:ascii="Arial" w:hAnsi="Arial" w:cs="Arial"/>
        </w:rPr>
        <w:br/>
      </w:r>
      <w:r w:rsidRPr="00A77F29">
        <w:rPr>
          <w:rStyle w:val="Pogrubienie"/>
          <w:rFonts w:ascii="Arial" w:hAnsi="Arial" w:cs="Arial"/>
          <w:bdr w:val="none" w:sz="0" w:space="0" w:color="auto" w:frame="1"/>
        </w:rPr>
        <w:t xml:space="preserve">MT - </w:t>
      </w:r>
      <w:r w:rsidRPr="00A77F29">
        <w:rPr>
          <w:rFonts w:ascii="Arial" w:hAnsi="Arial" w:cs="Arial"/>
        </w:rPr>
        <w:t>kontakt poprzez platform</w:t>
      </w:r>
      <w:r w:rsidR="000C7EED">
        <w:rPr>
          <w:rFonts w:ascii="Arial" w:hAnsi="Arial" w:cs="Arial"/>
        </w:rPr>
        <w:t>ę</w:t>
      </w:r>
      <w:r w:rsidRPr="00A77F29">
        <w:rPr>
          <w:rFonts w:ascii="Arial" w:hAnsi="Arial" w:cs="Arial"/>
        </w:rPr>
        <w:t xml:space="preserve"> Microsoft </w:t>
      </w:r>
      <w:proofErr w:type="spellStart"/>
      <w:r w:rsidRPr="00A77F29">
        <w:rPr>
          <w:rFonts w:ascii="Arial" w:hAnsi="Arial" w:cs="Arial"/>
        </w:rPr>
        <w:t>Teams</w:t>
      </w:r>
      <w:proofErr w:type="spellEnd"/>
      <w:r w:rsidR="00D9789F">
        <w:rPr>
          <w:rFonts w:ascii="Arial" w:hAnsi="Arial" w:cs="Arial"/>
        </w:rPr>
        <w:t>;</w:t>
      </w:r>
    </w:p>
    <w:p w14:paraId="3153B13D" w14:textId="77777777" w:rsidR="009647A4" w:rsidRPr="00C75E01" w:rsidRDefault="009647A4" w:rsidP="009647A4">
      <w:pPr>
        <w:pStyle w:val="NormalnyWeb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 w:rsidRPr="00C75E01">
        <w:rPr>
          <w:rStyle w:val="Pogrubienie"/>
          <w:rFonts w:ascii="Arial" w:hAnsi="Arial" w:cs="Arial"/>
          <w:bdr w:val="none" w:sz="0" w:space="0" w:color="auto" w:frame="1"/>
        </w:rPr>
        <w:t>CW</w:t>
      </w:r>
      <w:r w:rsidRPr="00C75E01">
        <w:rPr>
          <w:rFonts w:ascii="Arial" w:hAnsi="Arial" w:cs="Arial"/>
        </w:rPr>
        <w:t xml:space="preserve"> – kontakt poprzez platformę Cisco </w:t>
      </w:r>
      <w:proofErr w:type="spellStart"/>
      <w:r w:rsidRPr="00C75E01">
        <w:rPr>
          <w:rFonts w:ascii="Arial" w:hAnsi="Arial" w:cs="Arial"/>
        </w:rPr>
        <w:t>Webex</w:t>
      </w:r>
      <w:proofErr w:type="spellEnd"/>
      <w:r w:rsidRPr="00C75E01">
        <w:rPr>
          <w:rFonts w:ascii="Arial" w:hAnsi="Arial" w:cs="Arial"/>
        </w:rPr>
        <w:t>;</w:t>
      </w:r>
    </w:p>
    <w:p w14:paraId="72C331BF" w14:textId="77777777" w:rsidR="009647A4" w:rsidRPr="00C75E01" w:rsidRDefault="009647A4" w:rsidP="009647A4">
      <w:pPr>
        <w:pStyle w:val="NormalnyWeb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 w:rsidRPr="00C75E01">
        <w:rPr>
          <w:rFonts w:ascii="Arial" w:hAnsi="Arial" w:cs="Arial"/>
          <w:b/>
        </w:rPr>
        <w:t>YT</w:t>
      </w:r>
      <w:r w:rsidRPr="00C75E01">
        <w:rPr>
          <w:rFonts w:ascii="Arial" w:hAnsi="Arial" w:cs="Arial"/>
        </w:rPr>
        <w:t xml:space="preserve"> – kontakt poprzez platformę YouTube;</w:t>
      </w:r>
    </w:p>
    <w:p w14:paraId="61F482C4" w14:textId="77777777" w:rsidR="009647A4" w:rsidRPr="00C75E01" w:rsidRDefault="009647A4" w:rsidP="009647A4">
      <w:pPr>
        <w:pStyle w:val="NormalnyWeb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 w:rsidRPr="00C75E01">
        <w:rPr>
          <w:rFonts w:ascii="Arial" w:hAnsi="Arial" w:cs="Arial"/>
          <w:b/>
        </w:rPr>
        <w:t>WW</w:t>
      </w:r>
      <w:r w:rsidRPr="00C75E01">
        <w:rPr>
          <w:rFonts w:ascii="Arial" w:hAnsi="Arial" w:cs="Arial"/>
        </w:rPr>
        <w:t xml:space="preserve"> – materiały dydaktyczne udostępnione na stronach www;</w:t>
      </w:r>
    </w:p>
    <w:p w14:paraId="5DA472A8" w14:textId="0DF2993B" w:rsidR="00A77F29" w:rsidRDefault="009647A4" w:rsidP="009647A4">
      <w:pPr>
        <w:pStyle w:val="NormalnyWeb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 w:rsidRPr="00C75E01">
        <w:rPr>
          <w:rStyle w:val="Pogrubienie"/>
          <w:rFonts w:ascii="Arial" w:hAnsi="Arial" w:cs="Arial"/>
          <w:bdr w:val="none" w:sz="0" w:space="0" w:color="auto" w:frame="1"/>
        </w:rPr>
        <w:t>OD</w:t>
      </w:r>
      <w:r w:rsidRPr="00C75E01">
        <w:rPr>
          <w:rFonts w:ascii="Arial" w:hAnsi="Arial" w:cs="Arial"/>
        </w:rPr>
        <w:t xml:space="preserve"> – kontakt poprzez platformę OneDrive (repozytorium z udostępnionymi materiałami);</w:t>
      </w:r>
      <w:r w:rsidRPr="00CC75E9">
        <w:rPr>
          <w:rFonts w:ascii="Arial" w:hAnsi="Arial" w:cs="Arial"/>
          <w:color w:val="FF0000"/>
        </w:rPr>
        <w:br/>
      </w:r>
      <w:r w:rsidR="00A77F29" w:rsidRPr="00A77F29">
        <w:rPr>
          <w:rStyle w:val="Pogrubienie"/>
          <w:rFonts w:ascii="Arial" w:hAnsi="Arial" w:cs="Arial"/>
          <w:bdr w:val="none" w:sz="0" w:space="0" w:color="auto" w:frame="1"/>
        </w:rPr>
        <w:t>EL</w:t>
      </w:r>
      <w:r w:rsidR="00A77F29" w:rsidRPr="00A77F29">
        <w:rPr>
          <w:rFonts w:ascii="Arial" w:hAnsi="Arial" w:cs="Arial"/>
        </w:rPr>
        <w:t xml:space="preserve"> – e-learning</w:t>
      </w:r>
      <w:r w:rsidR="00D9789F">
        <w:rPr>
          <w:rFonts w:ascii="Arial" w:hAnsi="Arial" w:cs="Arial"/>
        </w:rPr>
        <w:t>;</w:t>
      </w:r>
      <w:r w:rsidR="00A77F29" w:rsidRPr="00A77F29">
        <w:rPr>
          <w:rFonts w:ascii="Arial" w:hAnsi="Arial" w:cs="Arial"/>
        </w:rPr>
        <w:br/>
      </w:r>
      <w:r w:rsidR="00A77F29" w:rsidRPr="00A77F29">
        <w:rPr>
          <w:rStyle w:val="Pogrubienie"/>
          <w:rFonts w:ascii="Arial" w:hAnsi="Arial" w:cs="Arial"/>
          <w:bdr w:val="none" w:sz="0" w:space="0" w:color="auto" w:frame="1"/>
        </w:rPr>
        <w:t>Z</w:t>
      </w:r>
      <w:r w:rsidR="00A77F29" w:rsidRPr="00A77F29">
        <w:rPr>
          <w:rFonts w:ascii="Arial" w:hAnsi="Arial" w:cs="Arial"/>
        </w:rPr>
        <w:t xml:space="preserve"> – zajęcia zawieszone</w:t>
      </w:r>
      <w:r w:rsidR="00D9789F">
        <w:rPr>
          <w:rFonts w:ascii="Arial" w:hAnsi="Arial" w:cs="Arial"/>
        </w:rPr>
        <w:t>;</w:t>
      </w:r>
    </w:p>
    <w:p w14:paraId="08CF748C" w14:textId="77777777" w:rsidR="00C1461E" w:rsidRPr="00A77F29" w:rsidRDefault="00C1461E" w:rsidP="00C1461E">
      <w:pPr>
        <w:pStyle w:val="NormalnyWeb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 w:rsidRPr="00C1461E">
        <w:rPr>
          <w:rFonts w:ascii="Arial" w:hAnsi="Arial" w:cs="Arial"/>
          <w:b/>
          <w:bCs/>
        </w:rPr>
        <w:t>-</w:t>
      </w:r>
      <w:r>
        <w:rPr>
          <w:rFonts w:ascii="Arial" w:hAnsi="Arial" w:cs="Arial"/>
        </w:rPr>
        <w:t xml:space="preserve"> brak rygoru w programie studiów.</w:t>
      </w:r>
    </w:p>
    <w:p w14:paraId="19B6C659" w14:textId="74F82101" w:rsidR="00A77F29" w:rsidRPr="00A77F29" w:rsidRDefault="00975890" w:rsidP="00C1461E">
      <w:pPr>
        <w:pStyle w:val="NormalnyWeb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>
        <w:rPr>
          <w:rStyle w:val="Pogrubienie"/>
          <w:rFonts w:ascii="Arial" w:hAnsi="Arial" w:cs="Arial"/>
          <w:bdr w:val="none" w:sz="0" w:space="0" w:color="auto" w:frame="1"/>
        </w:rPr>
        <w:br/>
      </w:r>
      <w:r w:rsidR="00A77F29" w:rsidRPr="00A77F29">
        <w:rPr>
          <w:rStyle w:val="Pogrubienie"/>
          <w:rFonts w:ascii="Arial" w:hAnsi="Arial" w:cs="Arial"/>
          <w:bdr w:val="none" w:sz="0" w:space="0" w:color="auto" w:frame="1"/>
        </w:rPr>
        <w:t>W</w:t>
      </w:r>
      <w:r w:rsidR="00A77F29" w:rsidRPr="00A77F29">
        <w:rPr>
          <w:rFonts w:ascii="Arial" w:hAnsi="Arial" w:cs="Arial"/>
        </w:rPr>
        <w:t xml:space="preserve"> – wykład, </w:t>
      </w:r>
      <w:r w:rsidR="00A77F29" w:rsidRPr="00A77F29">
        <w:rPr>
          <w:rStyle w:val="Pogrubienie"/>
          <w:rFonts w:ascii="Arial" w:hAnsi="Arial" w:cs="Arial"/>
          <w:bdr w:val="none" w:sz="0" w:space="0" w:color="auto" w:frame="1"/>
        </w:rPr>
        <w:t>Ć</w:t>
      </w:r>
      <w:r w:rsidR="00A77F29" w:rsidRPr="00A77F29">
        <w:rPr>
          <w:rFonts w:ascii="Arial" w:hAnsi="Arial" w:cs="Arial"/>
        </w:rPr>
        <w:t xml:space="preserve"> – ćwiczenia, </w:t>
      </w:r>
      <w:r w:rsidR="00A77F29" w:rsidRPr="00A77F29">
        <w:rPr>
          <w:rFonts w:ascii="Arial" w:hAnsi="Arial" w:cs="Arial"/>
          <w:b/>
          <w:bCs/>
        </w:rPr>
        <w:t>L</w:t>
      </w:r>
      <w:r w:rsidR="00A77F29" w:rsidRPr="00A77F29">
        <w:rPr>
          <w:rFonts w:ascii="Arial" w:hAnsi="Arial" w:cs="Arial"/>
        </w:rPr>
        <w:t xml:space="preserve"> – laboratorium, </w:t>
      </w:r>
      <w:r w:rsidR="00A77F29" w:rsidRPr="00A77F29">
        <w:rPr>
          <w:rStyle w:val="Pogrubienie"/>
          <w:rFonts w:ascii="Arial" w:hAnsi="Arial" w:cs="Arial"/>
          <w:bdr w:val="none" w:sz="0" w:space="0" w:color="auto" w:frame="1"/>
        </w:rPr>
        <w:t>S</w:t>
      </w:r>
      <w:r w:rsidR="00A77F29" w:rsidRPr="00A77F29">
        <w:rPr>
          <w:rFonts w:ascii="Arial" w:hAnsi="Arial" w:cs="Arial"/>
        </w:rPr>
        <w:t xml:space="preserve"> – seminarium, </w:t>
      </w:r>
      <w:r w:rsidR="00A77F29" w:rsidRPr="00A77F29">
        <w:rPr>
          <w:rStyle w:val="Pogrubienie"/>
          <w:rFonts w:ascii="Arial" w:hAnsi="Arial" w:cs="Arial"/>
          <w:bdr w:val="none" w:sz="0" w:space="0" w:color="auto" w:frame="1"/>
        </w:rPr>
        <w:t>P</w:t>
      </w:r>
      <w:r w:rsidR="00A77F29" w:rsidRPr="00A77F29">
        <w:rPr>
          <w:rFonts w:ascii="Arial" w:hAnsi="Arial" w:cs="Arial"/>
        </w:rPr>
        <w:t xml:space="preserve"> – projekt</w:t>
      </w:r>
      <w:r w:rsidR="00C1461E">
        <w:rPr>
          <w:rFonts w:ascii="Arial" w:hAnsi="Arial" w:cs="Arial"/>
        </w:rPr>
        <w:t xml:space="preserve">. </w:t>
      </w:r>
    </w:p>
    <w:p w14:paraId="13E4139C" w14:textId="77777777" w:rsidR="00A77F29" w:rsidRPr="00A77F29" w:rsidRDefault="00A77F29" w:rsidP="000E60B3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77630E59" w14:textId="77777777" w:rsidR="00C75E01" w:rsidRDefault="00C75E01">
      <w:pPr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</w:pPr>
    </w:p>
    <w:p w14:paraId="287D032E" w14:textId="77777777" w:rsidR="00C75E01" w:rsidRDefault="00C75E01">
      <w:pPr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</w:pPr>
      <w:r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  <w:br w:type="page"/>
      </w:r>
    </w:p>
    <w:p w14:paraId="2FD101E4" w14:textId="4E62344B" w:rsidR="000E60B3" w:rsidRPr="00A77F29" w:rsidRDefault="000E60B3">
      <w:pPr>
        <w:rPr>
          <w:rFonts w:ascii="Arial" w:hAnsi="Arial" w:cs="Arial"/>
        </w:rPr>
      </w:pPr>
      <w:r w:rsidRPr="000E60B3"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  <w:lastRenderedPageBreak/>
        <w:t>Studia stacjonarne</w:t>
      </w:r>
      <w:r w:rsidRPr="00A77F29"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  <w:t>:</w:t>
      </w:r>
    </w:p>
    <w:tbl>
      <w:tblPr>
        <w:tblW w:w="15030" w:type="dxa"/>
        <w:jc w:val="center"/>
        <w:tblBorders>
          <w:bottom w:val="single" w:sz="6" w:space="0" w:color="EDEDED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5"/>
        <w:gridCol w:w="4264"/>
        <w:gridCol w:w="851"/>
        <w:gridCol w:w="568"/>
        <w:gridCol w:w="568"/>
        <w:gridCol w:w="568"/>
        <w:gridCol w:w="710"/>
        <w:gridCol w:w="3113"/>
        <w:gridCol w:w="1563"/>
      </w:tblGrid>
      <w:tr w:rsidR="00D9789F" w:rsidRPr="00A77F29" w14:paraId="0E7005DF" w14:textId="77777777" w:rsidTr="00CD3D25">
        <w:trPr>
          <w:jc w:val="center"/>
        </w:trPr>
        <w:tc>
          <w:tcPr>
            <w:tcW w:w="15030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3FA"/>
            <w:vAlign w:val="bottom"/>
            <w:hideMark/>
          </w:tcPr>
          <w:p w14:paraId="004266D7" w14:textId="77777777" w:rsidR="00D9789F" w:rsidRPr="000E60B3" w:rsidRDefault="00D9789F" w:rsidP="000E60B3">
            <w:pPr>
              <w:spacing w:before="240" w:after="240" w:line="480" w:lineRule="auto"/>
              <w:jc w:val="center"/>
              <w:textAlignment w:val="baseline"/>
              <w:outlineLvl w:val="3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</w:pPr>
            <w:r w:rsidRPr="000E60B3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  <w:t>Studia I stopnia (</w:t>
            </w:r>
            <w:r w:rsidRPr="00A77F2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  <w:t>inżynierskie/</w:t>
            </w:r>
            <w:r w:rsidRPr="000E60B3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  <w:t>licencjackie)</w:t>
            </w:r>
          </w:p>
        </w:tc>
      </w:tr>
      <w:tr w:rsidR="00D9789F" w:rsidRPr="00A77F29" w14:paraId="270BF62F" w14:textId="77777777" w:rsidTr="00CD3D25">
        <w:trPr>
          <w:trHeight w:val="246"/>
          <w:jc w:val="center"/>
        </w:trPr>
        <w:tc>
          <w:tcPr>
            <w:tcW w:w="282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7A9E0597" w14:textId="3C70219C" w:rsidR="00D9789F" w:rsidRPr="000E60B3" w:rsidRDefault="00D9789F" w:rsidP="0014501F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t>KIERUNEK</w:t>
            </w:r>
            <w:r w:rsidR="00975890"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t xml:space="preserve"> STUDIÓW</w:t>
            </w: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t xml:space="preserve"> /</w:t>
            </w:r>
            <w:r w:rsidR="0014501F"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br/>
              <w:t>ROK STUDIÓW / SEMESTR</w:t>
            </w:r>
            <w:r w:rsidR="0014501F"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br/>
            </w:r>
          </w:p>
        </w:tc>
        <w:tc>
          <w:tcPr>
            <w:tcW w:w="426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1B49684D" w14:textId="77777777" w:rsidR="00D9789F" w:rsidRPr="000E60B3" w:rsidRDefault="00D9789F" w:rsidP="00A77F29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PRZEDMIOT</w:t>
            </w:r>
          </w:p>
        </w:tc>
        <w:tc>
          <w:tcPr>
            <w:tcW w:w="326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3313FB" w14:textId="77777777" w:rsidR="00D9789F" w:rsidRPr="00A77F29" w:rsidRDefault="00D9789F" w:rsidP="00A77F29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FORMA REALIZACJI ZAJĘĆ</w:t>
            </w:r>
          </w:p>
        </w:tc>
        <w:tc>
          <w:tcPr>
            <w:tcW w:w="3113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492855C" w14:textId="062B0311" w:rsidR="00D9789F" w:rsidRPr="00A77F29" w:rsidRDefault="00D9789F" w:rsidP="00D9789F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Koordynator przedmiotu</w:t>
            </w:r>
            <w:r w:rsidR="00CA0CC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,</w:t>
            </w:r>
            <w:r w:rsidR="00CA0CC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br/>
              <w:t>kontakt: tel. / e-mail</w:t>
            </w:r>
          </w:p>
        </w:tc>
        <w:tc>
          <w:tcPr>
            <w:tcW w:w="1563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412F9F5" w14:textId="0F8A1590" w:rsidR="00D9789F" w:rsidRPr="00A77F29" w:rsidRDefault="00CA0CC4" w:rsidP="00CA0CC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UWAGI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br/>
              <w:t>uzupełniające</w:t>
            </w:r>
          </w:p>
        </w:tc>
      </w:tr>
      <w:tr w:rsidR="00D33568" w:rsidRPr="00A77F29" w14:paraId="2486E562" w14:textId="77777777" w:rsidTr="00CD3D25">
        <w:trPr>
          <w:trHeight w:val="263"/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F03C2C" w14:textId="77777777" w:rsidR="00D9789F" w:rsidRPr="00A77F29" w:rsidRDefault="00D9789F" w:rsidP="00A77F29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412851" w14:textId="77777777" w:rsidR="00D9789F" w:rsidRPr="00A77F29" w:rsidRDefault="00D9789F" w:rsidP="00A77F29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B49E71" w14:textId="77777777" w:rsidR="00D9789F" w:rsidRPr="00A77F29" w:rsidRDefault="00D9789F" w:rsidP="00A77F29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2F27FF" w14:textId="77777777" w:rsidR="00D9789F" w:rsidRPr="00A77F29" w:rsidRDefault="00D9789F" w:rsidP="00A77F29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Ć</w:t>
            </w: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1E3E67" w14:textId="77777777" w:rsidR="00D9789F" w:rsidRPr="00A77F29" w:rsidRDefault="00D9789F" w:rsidP="00A77F29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L</w:t>
            </w: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4CA3F2" w14:textId="77777777" w:rsidR="00D9789F" w:rsidRPr="00A77F29" w:rsidRDefault="00D9789F" w:rsidP="00A77F29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3A7367" w14:textId="77777777" w:rsidR="00D9789F" w:rsidRPr="00A77F29" w:rsidRDefault="00D9789F" w:rsidP="00A77F29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P</w:t>
            </w:r>
          </w:p>
        </w:tc>
        <w:tc>
          <w:tcPr>
            <w:tcW w:w="3113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69ECE3" w14:textId="77777777" w:rsidR="00D9789F" w:rsidRPr="00A77F29" w:rsidRDefault="00D9789F" w:rsidP="00A77F29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B1C2B2" w14:textId="77777777" w:rsidR="00D9789F" w:rsidRPr="00A77F29" w:rsidRDefault="00D9789F" w:rsidP="00A77F29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CD3D25" w:rsidRPr="00282F01" w14:paraId="4CF4A6AF" w14:textId="77777777" w:rsidTr="00766064">
        <w:trPr>
          <w:jc w:val="center"/>
        </w:trPr>
        <w:tc>
          <w:tcPr>
            <w:tcW w:w="282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4793C69" w14:textId="3F0A85E2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Wszystkie kierunki WML</w:t>
            </w:r>
          </w:p>
          <w:p w14:paraId="492A4D7B" w14:textId="1A214663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II</w:t>
            </w: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EB3A07" w14:textId="77777777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Metrologia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1E1049" w14:textId="7287E163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163902B" w14:textId="6E55F43E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39E9EAE" w14:textId="43DC1D1F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73A69FB" w14:textId="0829BA48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70083E6" w14:textId="7C028809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E0A166E" w14:textId="4F75F9F2" w:rsidR="00CD3D25" w:rsidRPr="00CD3D25" w:rsidRDefault="00CD3D25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0B34C7" w14:textId="77777777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CD3D25" w:rsidRPr="00A77F29" w14:paraId="2C6FA1F8" w14:textId="77777777" w:rsidTr="00766064">
        <w:tblPrEx>
          <w:jc w:val="left"/>
        </w:tblPrEx>
        <w:trPr>
          <w:trHeight w:val="263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940D66E" w14:textId="5F3497C6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6F2CAD" w14:textId="77777777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Inżynieria wytwarzania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F11C649" w14:textId="6B56EF69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7F0A567" w14:textId="464BF731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0633D1" w14:textId="67C3316C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FE92C5" w14:textId="4C5804F6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517218" w14:textId="63DDBAE6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292FD73" w14:textId="2FA18E52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121300" w14:textId="61DE7E56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CD3D25" w:rsidRPr="0098734F" w14:paraId="05CC58B7" w14:textId="77777777" w:rsidTr="00766064">
        <w:tblPrEx>
          <w:jc w:val="left"/>
        </w:tblPrEx>
        <w:trPr>
          <w:trHeight w:val="263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50845BA" w14:textId="2F01FFE1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67E443" w14:textId="77777777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Informatyka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ACA332" w14:textId="0FC5B483" w:rsidR="00CD3D25" w:rsidRPr="00CD3D25" w:rsidRDefault="00CD3D25" w:rsidP="00A038C5">
            <w:pPr>
              <w:spacing w:after="0" w:line="240" w:lineRule="auto"/>
              <w:jc w:val="center"/>
              <w:rPr>
                <w:rStyle w:val="Pogrubienie"/>
                <w:rFonts w:ascii="Arial" w:hAnsi="Arial" w:cs="Arial"/>
                <w:bCs w:val="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6FDB298" w14:textId="09E420A9" w:rsidR="00CD3D25" w:rsidRPr="00CD3D25" w:rsidRDefault="00CD3D25" w:rsidP="00A038C5">
            <w:pPr>
              <w:spacing w:after="0" w:line="240" w:lineRule="auto"/>
              <w:jc w:val="center"/>
              <w:rPr>
                <w:rStyle w:val="Pogrubienie"/>
                <w:rFonts w:ascii="Arial" w:hAnsi="Arial" w:cs="Arial"/>
                <w:bCs w:val="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DB94D9B" w14:textId="658712AB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8E30BBA" w14:textId="0CF6722E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9459EF0" w14:textId="7C52BBAA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EF11C9" w14:textId="012B7C78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48A397D" w14:textId="77777777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CD3D25" w:rsidRPr="0098734F" w14:paraId="6FE4970C" w14:textId="77777777" w:rsidTr="00766064">
        <w:tblPrEx>
          <w:jc w:val="left"/>
        </w:tblPrEx>
        <w:trPr>
          <w:trHeight w:val="263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EE1EE05" w14:textId="08F9CD00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C7525FC" w14:textId="77777777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Nauka o materiałach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53F0B3C" w14:textId="34512023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9F0312" w14:textId="2128C66E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5459033" w14:textId="708E60E9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8B9B304" w14:textId="6575BADB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7158D06" w14:textId="65A77D10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97A89C2" w14:textId="2EAAB326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D03A52D" w14:textId="77777777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CD3D25" w:rsidRPr="00FD665B" w14:paraId="43C2F92F" w14:textId="77777777" w:rsidTr="00766064">
        <w:tblPrEx>
          <w:jc w:val="left"/>
        </w:tblPrEx>
        <w:trPr>
          <w:trHeight w:val="263"/>
        </w:trPr>
        <w:tc>
          <w:tcPr>
            <w:tcW w:w="2825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53F3968" w14:textId="14F92D4C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58A3EEC" w14:textId="239E0DBB" w:rsidR="00CD3D25" w:rsidRPr="00CD3D25" w:rsidRDefault="001C43D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Grafika inżynierska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39CAC0A" w14:textId="09C4EDBF" w:rsidR="00CD3D25" w:rsidRPr="00CD3D25" w:rsidRDefault="00CD3D25" w:rsidP="00A038C5">
            <w:pPr>
              <w:spacing w:after="0" w:line="240" w:lineRule="auto"/>
              <w:jc w:val="center"/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80E057" w14:textId="7E93DE52" w:rsidR="00CD3D25" w:rsidRPr="00CD3D25" w:rsidRDefault="00CD3D25" w:rsidP="00A038C5">
            <w:pPr>
              <w:spacing w:after="0" w:line="240" w:lineRule="auto"/>
              <w:jc w:val="center"/>
              <w:rPr>
                <w:rStyle w:val="Pogrubienie"/>
                <w:rFonts w:ascii="Arial" w:hAnsi="Arial" w:cs="Arial"/>
                <w:b w:val="0"/>
                <w:bCs w:val="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2B21E0" w14:textId="4E03B06B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BF7806" w14:textId="34CD9617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86C5C5E" w14:textId="74B73DDF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0905775" w14:textId="274A9EB5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C780776" w14:textId="77777777" w:rsidR="00CD3D25" w:rsidRPr="00CD3D25" w:rsidRDefault="00CD3D2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</w:tr>
      <w:tr w:rsidR="00D33568" w:rsidRPr="00181E3F" w14:paraId="612AFE4E" w14:textId="77777777" w:rsidTr="00766064">
        <w:tblPrEx>
          <w:jc w:val="left"/>
        </w:tblPrEx>
        <w:trPr>
          <w:trHeight w:val="263"/>
        </w:trPr>
        <w:tc>
          <w:tcPr>
            <w:tcW w:w="2825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4E75202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Wszystkie kierunki WML</w:t>
            </w:r>
          </w:p>
          <w:p w14:paraId="3F18F540" w14:textId="22D51A4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IV</w:t>
            </w:r>
          </w:p>
        </w:tc>
        <w:tc>
          <w:tcPr>
            <w:tcW w:w="426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855CCF" w14:textId="645E42B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odstawy konstrukcji maszyn II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64652C2" w14:textId="04410038" w:rsidR="009647A4" w:rsidRPr="00CD3D25" w:rsidRDefault="009647A4" w:rsidP="00A038C5">
            <w:pPr>
              <w:spacing w:after="0" w:line="240" w:lineRule="auto"/>
              <w:jc w:val="center"/>
              <w:rPr>
                <w:rStyle w:val="Pogrubienie"/>
                <w:rFonts w:ascii="Arial" w:hAnsi="Arial" w:cs="Arial"/>
                <w:bCs w:val="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2E1A2FC" w14:textId="30388B3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367477" w14:textId="61DE824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51EC7AF" w14:textId="24335F5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8DF3EDF" w14:textId="7EE7F87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77BB09F" w14:textId="62E178E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F33CC21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</w:tr>
      <w:tr w:rsidR="00D33568" w:rsidRPr="009647A4" w14:paraId="02C0F8FE" w14:textId="77777777" w:rsidTr="00766064">
        <w:tblPrEx>
          <w:jc w:val="left"/>
        </w:tblPrEx>
        <w:trPr>
          <w:trHeight w:val="263"/>
        </w:trPr>
        <w:tc>
          <w:tcPr>
            <w:tcW w:w="2825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602314F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Wszystkie kierunki WML</w:t>
            </w:r>
          </w:p>
          <w:p w14:paraId="7D2A9763" w14:textId="670A67C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dla kandydatów na ż</w:t>
            </w:r>
            <w:r w:rsidR="00181E3F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. 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zaw.</w:t>
            </w:r>
          </w:p>
          <w:p w14:paraId="02583F85" w14:textId="65FE9C2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rok studiów II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. VI</w:t>
            </w:r>
          </w:p>
        </w:tc>
        <w:tc>
          <w:tcPr>
            <w:tcW w:w="426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897C8E" w14:textId="7EA5508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Wsparcie ogniow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7BFFA5" w14:textId="110F0D17" w:rsidR="009647A4" w:rsidRPr="00CD3D25" w:rsidRDefault="009647A4" w:rsidP="00A038C5">
            <w:pPr>
              <w:spacing w:after="0" w:line="240" w:lineRule="auto"/>
              <w:jc w:val="center"/>
              <w:rPr>
                <w:rStyle w:val="Pogrubienie"/>
                <w:rFonts w:ascii="Arial" w:hAnsi="Arial" w:cs="Arial"/>
                <w:bCs w:val="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F0B464A" w14:textId="32F58C2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E946D8F" w14:textId="5AA97B8C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F3BD759" w14:textId="65F3F27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5C14759" w14:textId="6B31862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2DB0F41" w14:textId="657F998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E4F612" w14:textId="4CB20BE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9647A4" w14:paraId="198F8430" w14:textId="77777777" w:rsidTr="00766064">
        <w:tblPrEx>
          <w:jc w:val="left"/>
        </w:tblPrEx>
        <w:trPr>
          <w:trHeight w:val="263"/>
        </w:trPr>
        <w:tc>
          <w:tcPr>
            <w:tcW w:w="2825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7C2945E" w14:textId="57DF576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C2A48E" w14:textId="0C04B743" w:rsidR="009647A4" w:rsidRPr="00CD3D25" w:rsidRDefault="009647A4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Podstawy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e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ksploatacji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s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przętu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w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ojskowego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2F9D39" w14:textId="72238C66" w:rsidR="009647A4" w:rsidRPr="00CD3D25" w:rsidRDefault="009647A4" w:rsidP="00A038C5">
            <w:pPr>
              <w:spacing w:after="0" w:line="240" w:lineRule="auto"/>
              <w:jc w:val="center"/>
              <w:rPr>
                <w:rStyle w:val="Pogrubienie"/>
                <w:rFonts w:ascii="Arial" w:hAnsi="Arial" w:cs="Arial"/>
                <w:bCs w:val="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9AF720B" w14:textId="04F6262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AB6DDC5" w14:textId="432BDE2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466BD3C" w14:textId="07A0E98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768B80" w14:textId="09150D0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2D28C22" w14:textId="0975D91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256DE00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7DED997F" w14:textId="77777777" w:rsidTr="00766064">
        <w:trPr>
          <w:jc w:val="center"/>
        </w:trPr>
        <w:tc>
          <w:tcPr>
            <w:tcW w:w="282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0AB7318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Lotnictwo i kosmonautyka</w:t>
            </w:r>
          </w:p>
          <w:p w14:paraId="2C6B52A9" w14:textId="41F6A8EC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IV</w:t>
            </w: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C4EE94C" w14:textId="5D44CD26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Budowa statków powietrzn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A58E285" w14:textId="7B22A57C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F70751" w14:textId="678BD9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5E0AA0F" w14:textId="1FC51A3A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E8D032" w14:textId="444B81F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880AB3" w14:textId="74282CCC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A0F2428" w14:textId="58CE0F2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1EAF60A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1B5C0644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63813F5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0625FF1" w14:textId="77777777" w:rsidR="00DF73C8" w:rsidRPr="00CD3D25" w:rsidRDefault="00DF73C8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Podstawy automatyki i automatyzacj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077464" w14:textId="2606DF48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76FC9A" w14:textId="1BF87756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388F92" w14:textId="521F75D6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E8CDF2" w14:textId="26D19A76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A31AB0E" w14:textId="018A043F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997FC7" w14:textId="7B337E8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1C7DC51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43E77BC9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469157A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69BAB1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Systemy awioniczn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0D1AC7E" w14:textId="0DBF7FA8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DCA14B" w14:textId="63995E32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124BE92" w14:textId="6D049372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AFB87D" w14:textId="37C3C90C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54557E6" w14:textId="4214EC8E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5BB149" w14:textId="70B09A1B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AD1411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5127DF92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2849CEC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84C779" w14:textId="77777777" w:rsidR="00DF73C8" w:rsidRPr="00CD3D25" w:rsidRDefault="00DF73C8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Modelowanie układów mechatroniczn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4E56093" w14:textId="73A7220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FF0096E" w14:textId="56A42EE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A6C369" w14:textId="4FCF16A2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A37620" w14:textId="64BD5E14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7F78170" w14:textId="03015242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2C04F73" w14:textId="0690FB32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6B4CCF7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20F632BD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1B8B497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F4C273" w14:textId="77777777" w:rsidR="00DF73C8" w:rsidRPr="00CD3D25" w:rsidRDefault="00DF73C8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Układy cyfrowe i mikroprocesorow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D47518" w14:textId="2B865FF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B700EE" w14:textId="43D3B2FD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DAB8E56" w14:textId="6BB6186B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807E64" w14:textId="43032BDA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17D93A1" w14:textId="1FA2C8EF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79C21A" w14:textId="6DD1AB3A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3182954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662C09" w14:paraId="310F0D53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005517B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713A6D7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  <w:t>Aerodynamika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7F440B4" w14:textId="32F5A394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062EE85" w14:textId="306878F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650F7A" w14:textId="13A15C8E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60F86C6" w14:textId="4BF1BB0A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B23065" w14:textId="210B5CBE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AF7840F" w14:textId="5D1C483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4920678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662C09" w14:paraId="5E447CF3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8F1057E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16C55D8" w14:textId="4DC1134D" w:rsidR="00DF73C8" w:rsidRPr="00CD3D25" w:rsidRDefault="00DF73C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Prawo i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rzepisy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l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otnicz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25F33E" w14:textId="4130F3F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F17F11" w14:textId="1F2A9F6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1A49E72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5F4B23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D261BF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FCA2AB" w14:textId="1491244F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4F9627F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662C09" w14:paraId="738AC7B1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ADE7EF6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4B97869" w14:textId="27A26952" w:rsidR="00374248" w:rsidRPr="00374248" w:rsidRDefault="00DF73C8" w:rsidP="0037424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ilniki lotnicze i kosmiczn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A4D3434" w14:textId="1230ECFC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D8837D" w14:textId="79F39F3D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3908A9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E0E025A" w14:textId="35F1025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A7D110F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B04488A" w14:textId="6D717DB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5F92AD" w14:textId="0E0B9576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662C09" w14:paraId="0D84E8D7" w14:textId="77777777" w:rsidTr="00374248">
        <w:trPr>
          <w:trHeight w:val="408"/>
          <w:jc w:val="center"/>
        </w:trPr>
        <w:tc>
          <w:tcPr>
            <w:tcW w:w="28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7EF9ED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Lotnictwo i kosmonautyka</w:t>
            </w:r>
          </w:p>
          <w:p w14:paraId="0746CB99" w14:textId="507FBEE4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VI</w:t>
            </w:r>
          </w:p>
        </w:tc>
        <w:tc>
          <w:tcPr>
            <w:tcW w:w="4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1FD5F89" w14:textId="4EE741E5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  <w:t>Seminarium dyplomowe</w:t>
            </w:r>
            <w:r w:rsidR="00181E3F"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  <w:t xml:space="preserve"> inżynierskie </w:t>
            </w:r>
            <w:r w:rsidR="00181E3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/grupy spec. </w:t>
            </w:r>
            <w:proofErr w:type="spellStart"/>
            <w:r w:rsidR="00181E3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Awio</w:t>
            </w:r>
            <w:proofErr w:type="spellEnd"/>
            <w:r w:rsidR="00181E3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.</w:t>
            </w:r>
            <w:r w:rsidR="00181E3F"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/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046D207" w14:textId="12A60C2D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7F4266B" w14:textId="1C876E7A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72A279" w14:textId="71351584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DF128C" w14:textId="4771BB8E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D758A0" w14:textId="7713A36E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1D8D59" w14:textId="7A0042E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FC46C8B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049DB24B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E53980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DBC295" w14:textId="0B769AAE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Lotnicze syst</w:t>
            </w:r>
            <w:r w:rsidR="00374248">
              <w:rPr>
                <w:rFonts w:ascii="Arial" w:hAnsi="Arial" w:cs="Arial"/>
                <w:bCs/>
                <w:sz w:val="20"/>
                <w:szCs w:val="20"/>
              </w:rPr>
              <w:t>emy cyfrowe i sieci komputerow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BC4BB39" w14:textId="3FB967D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1F6D47E" w14:textId="2FD2A966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42C78F" w14:textId="7ABFEC21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EE6E14" w14:textId="3C649BF5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C74410D" w14:textId="01A89B9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B8D30CD" w14:textId="072DC34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29621DB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5CF727C7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CD91BB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95C8C66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Lotnicze systemy nawigacyjn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1C730E2" w14:textId="72A31B8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C22B180" w14:textId="1399140E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0061C8" w14:textId="1EB151BA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BB3E6D0" w14:textId="4120B44A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FAA7308" w14:textId="56F64778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8C83D04" w14:textId="46D0E537" w:rsidR="00DF73C8" w:rsidRPr="00CD3D25" w:rsidRDefault="00DF73C8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D9A761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3968F9EE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BDDABB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E7CFED0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Pokładowe systemy zobrazowania informacji i symulatory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14A0900" w14:textId="6B268D22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61A2FE" w14:textId="48F49C8C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DB6BD7A" w14:textId="74DC780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C69555C" w14:textId="4082CC1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FFC6E29" w14:textId="4AAF41F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7B8BD18" w14:textId="7662E31A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3B278C" w14:textId="32559E38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29BD8715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48F1A9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86B9DD7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Systemy sterowania statków powietrznych 2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76D4D6C" w14:textId="3B9AA35E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96A4D6" w14:textId="357DF131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73E6102" w14:textId="1CB70D1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F1C7D90" w14:textId="1D7E98C2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4782BCB" w14:textId="6A496A44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3ED4EC7" w14:textId="41014F3B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1F40701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17FFA550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F402AC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A177CB7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Seminarium dyplomow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2185877" w14:textId="7287AE0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B069ADB" w14:textId="75AFC0E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76FA44A" w14:textId="262BB44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1B1B01" w14:textId="05CD0B0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DE7F903" w14:textId="0550BF71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C0E22A6" w14:textId="367A1A5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5542441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3AE022CD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759D6B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C24E3EB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Systemy uzbrojenia lotniczego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05F824" w14:textId="3843989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5B779E8" w14:textId="51FED524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CCA639" w14:textId="540153F6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811DCF5" w14:textId="4BAD5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0566D69" w14:textId="7A272B1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805F06B" w14:textId="5A2C8CEC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E5043B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6D434F0E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A3E45F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17CD872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Zintegrowane laboratorium statków powietrzn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D884F47" w14:textId="5782070F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5623AB" w14:textId="42FBF8BB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A34A66" w14:textId="362EF865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36A032B" w14:textId="53E93F51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0879D7" w14:textId="205E121A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87172B" w14:textId="144118B8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990A628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7AC5660A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3CB5F6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1D6B2C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  <w:t>Stanowiska broni pokładowej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1A5316F" w14:textId="27B3C6B5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661683" w14:textId="0C8D66F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C7A795C" w14:textId="673C3A1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18E6E3A" w14:textId="32B5103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0277C90" w14:textId="100BE0A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699C64" w14:textId="364BABD5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4CC4024" w14:textId="19A3A708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2092AA9B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E879FC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9C5ED6" w14:textId="438358F6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  <w:t>Sem</w:t>
            </w:r>
            <w:r w:rsidR="00181E3F"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  <w:t xml:space="preserve">inarium dyplomowe inżynierskie </w:t>
            </w:r>
            <w:r w:rsidR="00181E3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/grupy spec. </w:t>
            </w:r>
            <w:proofErr w:type="spellStart"/>
            <w:r w:rsidR="00181E3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Uzb</w:t>
            </w:r>
            <w:proofErr w:type="spellEnd"/>
            <w:r w:rsidR="00181E3F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.</w:t>
            </w:r>
            <w:r w:rsidR="00181E3F"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/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FEF0A9D" w14:textId="0A443838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07715D4" w14:textId="6AC45D82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8D5C54" w14:textId="4A9FAD3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CD6D26" w14:textId="1C21755A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E109D3" w14:textId="5766C1B1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3B3307D" w14:textId="039DCA4E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413B74" w14:textId="36DAD15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1F04EBB0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A7D181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21D0980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  <w:t>Systemy uzbrojenia lotniczego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F02197D" w14:textId="59EE50B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E98ADC5" w14:textId="019F5E3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24F5BD9" w14:textId="350450E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836247" w14:textId="55F50D1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5E44D0" w14:textId="540B70D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4DFFF7" w14:textId="4930111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A35BC9" w14:textId="762D76B6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05B37D20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D28539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4D9DB9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Bomby i zapalniki lotnicz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1F86DB" w14:textId="731B42F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5E0D1CD" w14:textId="1AF9902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DD7858" w14:textId="285333DE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75E9DC3" w14:textId="285D8F6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D71ADB" w14:textId="450D400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E2E154F" w14:textId="1C8568AC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2EBA8B1" w14:textId="269AD26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5A60A623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D3DA8A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73B686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  <w:t>Lotnicze pociski rakietow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D2E1D14" w14:textId="1EA3A33B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D1E5F69" w14:textId="3F1B8AAB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13EFC24" w14:textId="22CA1F32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5B9F02" w14:textId="4A225956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EFF6D5" w14:textId="5CC9F0A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DD05EC" w14:textId="7C68D54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89C2C6A" w14:textId="77E3E22D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55CC9C93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D27F6E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6F7C52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  <w:t>Czynnik ludzk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013C11" w14:textId="2C6D6821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86A2FB2" w14:textId="4A2FF24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CB47922" w14:textId="474F59AC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297F367" w14:textId="04583755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A619F64" w14:textId="14E3DB1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2BFF87B" w14:textId="21A6BE6B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27BE352" w14:textId="06B9D180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4A672B49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49AD48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899F03" w14:textId="5C5F8CF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Lotnicze zespoły napędow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A61997" w14:textId="7CF72F8C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30BE72" w14:textId="094D7E6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0720B7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57EC559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65E25D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EA9ED5E" w14:textId="50F605E8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03F1FB" w14:textId="7C407C85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0705DE5C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DC765C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AB58861" w14:textId="0BDD2962" w:rsidR="00DF73C8" w:rsidRPr="00CD3D25" w:rsidRDefault="00DF73C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Konstrukcja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s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tatków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owietrzn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13DCCBB" w14:textId="5D7C5382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E3CD19" w14:textId="03CFFF28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03FDD2B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14B774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CEA824" w14:textId="2EDD88A5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9156677" w14:textId="31E810E9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508A09A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70AB5C18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95A863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169DA93" w14:textId="4A60E816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Aerosprężystość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F2EF93" w14:textId="32B43096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DDC0C2" w14:textId="60337FA1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388A9A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829EB4C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B3482AC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885E5F0" w14:textId="059C81FD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D2FFC8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78C0379C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EC1A1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4F2B24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Seminarium dyplomowe inżynierskie</w:t>
            </w:r>
          </w:p>
          <w:p w14:paraId="1FE6FC81" w14:textId="6018C8B8" w:rsidR="00374248" w:rsidRPr="00374248" w:rsidRDefault="00181E3F" w:rsidP="0037424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/grupy spec.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SiŚ</w:t>
            </w:r>
            <w:proofErr w:type="spellEnd"/>
            <w:r w:rsidR="00DF73C8"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/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B71B17C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3B2CCF8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6E27BB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5F6D80C" w14:textId="5942E5BA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CB1727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44285A" w14:textId="45B8AFF3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CD0831" w14:textId="77777777" w:rsidR="00DF73C8" w:rsidRPr="00CD3D25" w:rsidRDefault="00DF73C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374248" w:rsidRPr="00A77F29" w14:paraId="09B4E175" w14:textId="77777777" w:rsidTr="00766064">
        <w:trPr>
          <w:jc w:val="center"/>
        </w:trPr>
        <w:tc>
          <w:tcPr>
            <w:tcW w:w="2825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9F4DE2F" w14:textId="10B1F880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Mechatronika</w:t>
            </w:r>
          </w:p>
          <w:p w14:paraId="01FC7557" w14:textId="16970358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IV</w:t>
            </w: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D2E29ED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Strzelanie i kierowanie ogniem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DA69EC6" w14:textId="1D86C84C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AA0FEF6" w14:textId="10801A8A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6204A0" w14:textId="33B70D25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583F1F" w14:textId="0565F6BB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87A6FA9" w14:textId="5925421B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387A37F" w14:textId="7673F259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5982AF6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374248" w:rsidRPr="00810347" w14:paraId="39CCBD4C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B423925" w14:textId="04DDD9AB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697315C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Taktyka wojsk rakietowych i artyleri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1519D99" w14:textId="2F01850D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7132969" w14:textId="724DD56C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286016" w14:textId="732BCC69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8FAF5A6" w14:textId="06B1EF08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AEA9FC" w14:textId="70C668DE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1CE1509" w14:textId="56BECCDF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09ECC3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374248" w:rsidRPr="003C7D81" w14:paraId="63B20A59" w14:textId="77777777" w:rsidTr="00766064">
        <w:tblPrEx>
          <w:jc w:val="left"/>
        </w:tblPrEx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8DADE64" w14:textId="059AC2EF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F928E60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Wprowadzenie do mechatronik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46CCFDF" w14:textId="06994EB1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46D6979" w14:textId="2DEA0A49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A6C640" w14:textId="7B84BA3F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2104457" w14:textId="3F5358DC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51A9532" w14:textId="5F75A54D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E07DABE" w14:textId="6859FE1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5F93B2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374248" w:rsidRPr="003C7D81" w14:paraId="4AE5CAE4" w14:textId="77777777" w:rsidTr="00766064">
        <w:tblPrEx>
          <w:jc w:val="left"/>
        </w:tblPrEx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043EDBF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9048411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Podstawy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CAx</w:t>
            </w:r>
            <w:proofErr w:type="spellEnd"/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3F83069" w14:textId="308C2011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5E492B8" w14:textId="2951573A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0E4354B" w14:textId="56E1A3AF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DDD5C35" w14:textId="599C291A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0272E8C" w14:textId="5902C068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AC857F4" w14:textId="426C8A4F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2E3093A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374248" w:rsidRPr="003C7D81" w14:paraId="569101D5" w14:textId="77777777" w:rsidTr="00766064">
        <w:tblPrEx>
          <w:jc w:val="left"/>
        </w:tblPrEx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CA557FB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E2D1925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Sterowanie w systemach mechatroniczn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2A55B7" w14:textId="260D5FD3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A272CF0" w14:textId="1927C716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BF3DCC3" w14:textId="2A9E6224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68FC0F" w14:textId="70529155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79A8F69" w14:textId="283E1258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46CAD7" w14:textId="0AB6F768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CE05E5D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374248" w:rsidRPr="003C7D81" w14:paraId="24394548" w14:textId="77777777" w:rsidTr="00766064">
        <w:tblPrEx>
          <w:jc w:val="left"/>
        </w:tblPrEx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001F60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3C054EE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Układy cyfrowe i mikroprocesorow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4870AFF" w14:textId="0612B9FD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BBDBEFE" w14:textId="09C28270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954CE65" w14:textId="363426D5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7ED468" w14:textId="237AB9BC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DA759D8" w14:textId="322A7FEF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47F007" w14:textId="6A21EA68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8D02571" w14:textId="77777777" w:rsidR="00374248" w:rsidRPr="00CD3D25" w:rsidRDefault="00374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E17541" w14:paraId="035AB8FD" w14:textId="77777777" w:rsidTr="00766064">
        <w:trPr>
          <w:jc w:val="center"/>
        </w:trPr>
        <w:tc>
          <w:tcPr>
            <w:tcW w:w="2825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E86D8E2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Mechatronika</w:t>
            </w:r>
          </w:p>
          <w:p w14:paraId="163B52DC" w14:textId="25AB615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VI</w:t>
            </w: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E68607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Strzelanie i kierowanie ogniem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19CDBB0" w14:textId="62CF87ED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0F0F4E4" w14:textId="189D3A3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6EF91AA" w14:textId="2160C61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FB40180" w14:textId="3930D4C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7AA492A" w14:textId="57AD94C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ECD24B" w14:textId="1E5FAE4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4C620F" w14:textId="1775D45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810347" w14:paraId="45EEE1BE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1894389" w14:textId="07963DF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9F0C558" w14:textId="2EA6D43F" w:rsidR="009647A4" w:rsidRPr="00CD3D25" w:rsidRDefault="009647A4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Eksploatacja i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l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ogistyka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t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echniki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u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zbrojenia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CFB45B" w14:textId="13F17FE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F46FCC5" w14:textId="6E5026E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15BF91F" w14:textId="7DA9989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070CEC9" w14:textId="1B649B6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2B9DB85" w14:textId="3381F36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104B21" w14:textId="4E9E8C8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A1F182A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810347" w14:paraId="776C2D14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F503FB9" w14:textId="2DD6063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4A981BD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Komputerowe wspomaganie wytwarzania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5E2E7DA" w14:textId="5C2732F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CE59F3E" w14:textId="2B6BA86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01AC98B" w14:textId="5F78769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B29FEF" w14:textId="3CE2AFA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5AE3D68" w14:textId="39F6673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876B7B7" w14:textId="32C490D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D72C7EA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810347" w14:paraId="4FE9E3B5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144A420" w14:textId="462375A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15908FC" w14:textId="4909C5C9" w:rsidR="009647A4" w:rsidRPr="00CD3D25" w:rsidRDefault="009647A4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Projektowanie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o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biektów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m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echatroniczn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FBA8F95" w14:textId="25ECECBD" w:rsidR="009647A4" w:rsidRPr="00CD3D25" w:rsidRDefault="009647A4" w:rsidP="00A038C5">
            <w:pPr>
              <w:spacing w:after="0" w:line="240" w:lineRule="auto"/>
              <w:jc w:val="center"/>
              <w:rPr>
                <w:rStyle w:val="Pogrubienie"/>
                <w:rFonts w:ascii="Arial" w:eastAsia="Times New Roman" w:hAnsi="Arial" w:cs="Arial"/>
                <w:bCs w:val="0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322F284" w14:textId="16A3D346" w:rsidR="009647A4" w:rsidRPr="00CD3D25" w:rsidRDefault="009647A4" w:rsidP="00A038C5">
            <w:pPr>
              <w:spacing w:after="0" w:line="240" w:lineRule="auto"/>
              <w:jc w:val="center"/>
              <w:rPr>
                <w:rStyle w:val="Pogrubienie"/>
                <w:rFonts w:ascii="Arial" w:eastAsia="Times New Roman" w:hAnsi="Arial" w:cs="Arial"/>
                <w:bCs w:val="0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BE6BF2" w14:textId="28E5E58B" w:rsidR="009647A4" w:rsidRPr="00CD3D25" w:rsidRDefault="009647A4" w:rsidP="00A038C5">
            <w:pPr>
              <w:spacing w:after="0" w:line="240" w:lineRule="auto"/>
              <w:jc w:val="center"/>
              <w:rPr>
                <w:rStyle w:val="Pogrubienie"/>
                <w:rFonts w:ascii="Arial" w:eastAsia="Times New Roman" w:hAnsi="Arial" w:cs="Arial"/>
                <w:bCs w:val="0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401363" w14:textId="2081A6B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73479BC" w14:textId="79CF4B1E" w:rsidR="009647A4" w:rsidRPr="00CD3D25" w:rsidRDefault="009647A4" w:rsidP="00A038C5">
            <w:pPr>
              <w:spacing w:after="0" w:line="240" w:lineRule="auto"/>
              <w:jc w:val="center"/>
              <w:rPr>
                <w:rStyle w:val="Pogrubienie"/>
                <w:rFonts w:ascii="Arial" w:eastAsia="Times New Roman" w:hAnsi="Arial" w:cs="Arial"/>
                <w:bCs w:val="0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2EE0B0" w14:textId="6EBD937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258EF4" w14:textId="66DAB0CD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810347" w14:paraId="1D435759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00FE66F" w14:textId="285A2B2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D080823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Konstrukcja broni strzeleckiej II (A7Z1S1)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2D226B" w14:textId="2C04441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8E5EE1" w14:textId="037148D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DAA8D1" w14:textId="2EEADEC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58B33EA" w14:textId="4538CBA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853779E" w14:textId="0591CB8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37AFED5" w14:textId="56BF57A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8F1C73" w14:textId="0D42CD0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810347" w14:paraId="43EA660F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DBAAC38" w14:textId="61487B3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D6DCE7D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Komputerowe wspomaganie projektowania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976BD9" w14:textId="146ECCE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41146E4" w14:textId="41FCA5B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5D9513F" w14:textId="3A3C9A6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D0ED579" w14:textId="29298E1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D2058E7" w14:textId="573BB8B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A682BA" w14:textId="209D8D2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0F2210A" w14:textId="3AB3D92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181E3F" w14:paraId="5984CFD4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25A16BB" w14:textId="77C3B67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26D023" w14:textId="34A31CA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Balistyka zewnętrzna i teoria strzelania 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D0B9E23" w14:textId="6482DD8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1BE933C" w14:textId="0F5C570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7233B91" w14:textId="17E38B1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B0EA31" w14:textId="7F23B4F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7151C56" w14:textId="6C65240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06B88A5" w14:textId="79B6945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865EEBE" w14:textId="5DDA243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</w:tr>
      <w:tr w:rsidR="00D33568" w:rsidRPr="00F665D2" w14:paraId="2B7D110E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4D8E339" w14:textId="699DD5C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val="en-US"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F91F2C5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rzyrządy celownicze i kierowania ogniem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D1B7371" w14:textId="51BCC19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12883E7" w14:textId="2B6EB90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590430" w14:textId="4F1D205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402AC62" w14:textId="05EF79B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9C0AB0" w14:textId="18A8271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57A8CFF" w14:textId="362DDDF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3DFCB0A" w14:textId="0B78D91D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402A9" w14:paraId="372EE156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02A25B4" w14:textId="50A5753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BF53A09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Komputerowe wspomaganie eksploatacj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9C06EB3" w14:textId="00E5EF9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6636D38" w14:textId="199EEC8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F61CCEB" w14:textId="3A4C3BCD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5FF2978" w14:textId="66EA019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8E688C2" w14:textId="6B20DDCD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F193BBE" w14:textId="515CAB3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15A383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5C61D3" w14:paraId="26CE98DE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17DAAAC" w14:textId="2CBF72D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093093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Seminarium dyplomow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49931B3" w14:textId="343C6CC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4145FA5" w14:textId="488BBF7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CA5F896" w14:textId="3DBE4C8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3E5C73" w14:textId="39F9C31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16D65F8" w14:textId="2AA2934D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CEDABCB" w14:textId="52ABF9F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4E45646" w14:textId="102410F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2CA01F5E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0FA5F18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01EE7D8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Konstrukcja rakiet przeciwlotnicz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CB1384A" w14:textId="53E316F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5C93B29" w14:textId="06750F9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EF6A4A" w14:textId="0C32731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2CD5CEB" w14:textId="35B56D6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B727A84" w14:textId="62B786A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602965B" w14:textId="02C88C3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C4EF87F" w14:textId="0D25EB8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1EB12805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5E01D1C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1C98B58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Wyposażenie naziemne zestawów rakietow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F39672" w14:textId="177EAD6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DF6756" w14:textId="7560A3F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78C1281" w14:textId="2210B0F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3AEA48D" w14:textId="5CA0DB7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DEB65DA" w14:textId="60B00AF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7C73764" w14:textId="3BC71CF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0A4D5F7" w14:textId="49F449FC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2FD8EC77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D58FFA4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A53F66B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Urządzenia startowe i naziemne zestawów rakietow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221376B" w14:textId="4A5CCB3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57E7D2" w14:textId="4C99FBC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A656F7A" w14:textId="7A19D8A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7295D4" w14:textId="5B12C4E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EABF2E" w14:textId="7F221F2C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678410E" w14:textId="24FFA9C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647B3F" w14:textId="71CEC8F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6EF8FE4C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FF45D22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CA5BB44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Podstawy budowy i eksploatacji zestawów rakietow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0DF859" w14:textId="7532717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BFD1D3C" w14:textId="646AEDD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577BC2" w14:textId="04AC635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33B024" w14:textId="5A5B893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F96024" w14:textId="4F03A84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407348" w14:textId="1C9303C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934CE0" w14:textId="64EE147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5BA9C305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1408A0A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3FC9926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Normalizacja w automatyc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8BEF6B" w14:textId="02833D6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F6CA094" w14:textId="6D76D2D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593D43" w14:textId="2263E5E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8FF19B" w14:textId="45E5F7E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C349EFA" w14:textId="74679C5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18022E1" w14:textId="43822F9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C6FB76" w14:textId="2B38F7A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2930DE1E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AAB78E6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F49E07A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inarium dyplomow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03588C2" w14:textId="593A253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0CC252F" w14:textId="695767E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2BB6A71" w14:textId="253B271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4EF983" w14:textId="4FAFC59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C6FA9E" w14:textId="5D31845D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1A7954" w14:textId="7FD6596C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3AD44B1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181E3F" w14:paraId="3685A4C6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2C5F7FE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FC7B5F9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Podstawy budowy i eksploatacji sprzętu radiolokacyjnego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B9CDE1B" w14:textId="4667963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343D024" w14:textId="36A72C9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B94BEBC" w14:textId="235CB56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465FAFB" w14:textId="38C61D3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75A2A00" w14:textId="2F67B63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0A3265" w14:textId="26B2AB7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73C11D9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</w:tr>
      <w:tr w:rsidR="00D33568" w:rsidRPr="00181E3F" w14:paraId="526DD0D3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00F0BD5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val="en-US"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C45C44C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Podstawy budowy i eksploatacji zestawów rakietow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875EBB" w14:textId="14C3504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0DCDFDD" w14:textId="4D175FC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883DBC3" w14:textId="0BB8D6DC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1F028D0" w14:textId="5E6CB71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55A7366" w14:textId="2018471C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DEC040" w14:textId="0EF9CC1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A8243BF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</w:tr>
      <w:tr w:rsidR="00D33568" w:rsidRPr="00181E3F" w14:paraId="0C7B5997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9F111B5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val="en-US"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0412B8B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Układy przetwarzania sygnałów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F301E5B" w14:textId="678BD69D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4095F00" w14:textId="385D1F7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8E69F3" w14:textId="43A1FC6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0837F26" w14:textId="1B2DB5B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FB18F8C" w14:textId="22E3E0A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A5F88AD" w14:textId="23EBA9F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E0B2445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</w:tr>
      <w:tr w:rsidR="00D33568" w:rsidRPr="00A77F29" w14:paraId="0879CFCA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328A655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val="en-US"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81F8B8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Układy określania współrzędn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2FB624" w14:textId="1F94641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36B29F7" w14:textId="543F686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135CCFD" w14:textId="6842583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805BABD" w14:textId="192CD70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ED99A4E" w14:textId="151D1EA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7C9821C" w14:textId="7AB5377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89147BC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52ECD2A2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4253FB7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40A2652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Podstawy radiolokacj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6D05A2" w14:textId="7CBF6A5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57DFCA2" w14:textId="0640BDD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D6141C1" w14:textId="75101D4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724638C" w14:textId="5C34EA5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A0BFB47" w14:textId="1AD0ED8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8B3B1BA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0B60BBB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181E3F" w14:paraId="4A84026D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259788D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72A20D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ystemy monitorowania i diagnostyk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1BF849E" w14:textId="5434F26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4F8E92" w14:textId="6369281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1D4377" w14:textId="24D6E70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BB2108F" w14:textId="20B397E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932202E" w14:textId="09FBECA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9E9955" w14:textId="565EB2BD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6D19CF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</w:pPr>
          </w:p>
        </w:tc>
      </w:tr>
      <w:tr w:rsidR="00D33568" w:rsidRPr="00A77F29" w14:paraId="5C795CB5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55DDC79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val="en-US"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CDFF5BC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Rakietowe systemy radiotechniczne 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E2F6B9" w14:textId="30EB8F1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2017B5" w14:textId="23167DF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3A685F" w14:textId="70525F1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C2FAD3" w14:textId="6CEA372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81D434D" w14:textId="0431287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22E0C98" w14:textId="0E44E5D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BA60E24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18C9EDDE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E67FAB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BC9CE3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Anteny i układy mikrofalow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DB7B2B" w14:textId="0474220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F22C33" w14:textId="3AE87F9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3969629" w14:textId="153C071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30BA9D6" w14:textId="14CCF0BC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17F7C31" w14:textId="6CD725A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931F669" w14:textId="57DDA38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CC6FC4E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5667C116" w14:textId="77777777" w:rsidTr="00766064">
        <w:trPr>
          <w:jc w:val="center"/>
        </w:trPr>
        <w:tc>
          <w:tcPr>
            <w:tcW w:w="2825" w:type="dxa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B7139A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Mechatronika</w:t>
            </w:r>
          </w:p>
          <w:p w14:paraId="28294564" w14:textId="312D445D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VI</w:t>
            </w: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257E7EA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Urządzenia radiolokacyjn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168ED01" w14:textId="6529EF9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EA7978" w14:textId="24E7A17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D42BF7E" w14:textId="3FFB408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4B93458" w14:textId="51C9A63D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19D947" w14:textId="0B94428C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B1534F" w14:textId="7649E2F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D5C15C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1521F4BB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673A96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43F8547" w14:textId="4EF68E6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  <w:t>Automatyzacja pomiarów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3E8C723" w14:textId="132255AC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9890700" w14:textId="49A3272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DE807C" w14:textId="05B69C9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F40E0F" w14:textId="07B3545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CC1669" w14:textId="01F0A33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384A67D" w14:textId="14D9C89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2F3FC46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3068584B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B6619B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CB4F93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Metodyka szkolenia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B89331" w14:textId="0DB8B06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F3A202" w14:textId="5A7D231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39AED16" w14:textId="5295DE4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9862DF9" w14:textId="281BEE6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B9E8027" w14:textId="7A44451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F80392" w14:textId="273D6B2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ADBE3E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31F8A691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10142F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5B1C3B6" w14:textId="23149BC8" w:rsidR="009647A4" w:rsidRPr="00CD3D25" w:rsidRDefault="009647A4" w:rsidP="00181E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terowniki</w:t>
            </w:r>
            <w:r w:rsidR="00181E3F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 p</w:t>
            </w: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rogramowaln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FAE04D2" w14:textId="01DAA68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1FBAEBF" w14:textId="6E4FAE32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F6BDA02" w14:textId="68B1211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976C0C" w14:textId="20AEB06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718E2BA" w14:textId="3DE54C5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80B004" w14:textId="01553BD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ED62EB" w14:textId="4F0715BF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42A09969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1AD04F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B6330D" w14:textId="44D4187F" w:rsidR="009647A4" w:rsidRPr="00CD3D25" w:rsidRDefault="00181E3F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hyperlink r:id="rId5" w:history="1">
              <w:r w:rsidR="009647A4" w:rsidRPr="00CD3D25">
                <w:rPr>
                  <w:rStyle w:val="Hipercze"/>
                  <w:rFonts w:ascii="Arial" w:eastAsia="Times New Roman" w:hAnsi="Arial" w:cs="Arial"/>
                  <w:color w:val="auto"/>
                  <w:sz w:val="20"/>
                  <w:szCs w:val="20"/>
                  <w:u w:val="none"/>
                  <w:bdr w:val="none" w:sz="0" w:space="0" w:color="auto" w:frame="1"/>
                  <w:lang w:eastAsia="pl-PL"/>
                </w:rPr>
                <w:t>Projekt przejściowy</w:t>
              </w:r>
            </w:hyperlink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D15715" w14:textId="3CE2DD1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006A6E7" w14:textId="20FA4983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A3DE9DF" w14:textId="6D02D6E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441F6E3" w14:textId="483D26B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1A94B5E" w14:textId="78FACAA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CD51E0" w14:textId="3C3283E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7CB058B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4D51BD83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2A2AFC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ABFD738" w14:textId="77777777" w:rsidR="009647A4" w:rsidRPr="00CD3D25" w:rsidRDefault="00181E3F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hyperlink r:id="rId6" w:history="1">
              <w:r w:rsidR="009647A4" w:rsidRPr="00CD3D25">
                <w:rPr>
                  <w:rStyle w:val="Hipercze"/>
                  <w:rFonts w:ascii="Arial" w:eastAsia="Times New Roman" w:hAnsi="Arial" w:cs="Arial"/>
                  <w:color w:val="auto"/>
                  <w:sz w:val="20"/>
                  <w:szCs w:val="20"/>
                  <w:u w:val="none"/>
                  <w:bdr w:val="none" w:sz="0" w:space="0" w:color="auto" w:frame="1"/>
                  <w:lang w:eastAsia="pl-PL"/>
                </w:rPr>
                <w:t>Seminarium dyplomowe</w:t>
              </w:r>
            </w:hyperlink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CB058BB" w14:textId="013B2A1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448F286" w14:textId="2C0CC701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D8CCA6F" w14:textId="0706D45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D3ED04D" w14:textId="4CE84E0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DC9FADB" w14:textId="619FDCD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0EF1BA" w14:textId="66478AAC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45C2059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5068A1A0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E039DC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187CA5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Cyfrowe układy regulacj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272A9F9" w14:textId="455888C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3EF7BBD" w14:textId="6D82934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56AEA09" w14:textId="692FE574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1A13629" w14:textId="4E21290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0A78309" w14:textId="55CA54B9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D3A589D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2667A25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1577C80C" w14:textId="77777777" w:rsidTr="00766064">
        <w:trPr>
          <w:jc w:val="center"/>
        </w:trPr>
        <w:tc>
          <w:tcPr>
            <w:tcW w:w="2825" w:type="dxa"/>
            <w:vMerge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0D5C34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0971200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Napędy w automatyc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9A8568" w14:textId="2D8F030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8FCC6EA" w14:textId="5C290AC5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67DAA5" w14:textId="4FDC941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F3BCB67" w14:textId="0B156BFE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F6F1A1" w14:textId="7083CB26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D68924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958245D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010A3126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423A0B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B98EFE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Projekt przejściowy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BAF5554" w14:textId="7EBF2ECC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069540D" w14:textId="2542623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3CA5D14" w14:textId="0E77CEBA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5618089" w14:textId="44586718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216740E" w14:textId="3DCB8920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22FC5EA" w14:textId="6275019B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DC887B0" w14:textId="77777777" w:rsidR="009647A4" w:rsidRPr="00CD3D25" w:rsidRDefault="009647A4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1A1B7D87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705243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10B932" w14:textId="4283E178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Sterowanie w systemach mechatroniczn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39D795F" w14:textId="140989E9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B4612EB" w14:textId="2E231C83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A50A04F" w14:textId="3357108F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222AF7E" w14:textId="302916A9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7B368D7" w14:textId="6B4E2688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C9C184" w14:textId="07733F40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F11D4BE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44C03A36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E0E620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0E93902" w14:textId="7878AE09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Napędy w automatyc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3CE454" w14:textId="2F040522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1106C38" w14:textId="4EA1C4B4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E146401" w14:textId="1FC7CA1F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4D5507" w14:textId="596200DB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4C3BF23" w14:textId="0AB83F53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4889A80" w14:textId="4CFC6B96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9BF2D9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08BD6142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F0C39D8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31418C5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Elementy automatyki i robotyk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50701FB" w14:textId="5879A8D5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E3A770" w14:textId="5350A93F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9B68CD" w14:textId="74CF6488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51056B6" w14:textId="442FB213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DB86F2" w14:textId="35A63443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768AC14" w14:textId="4845B7BA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59E6609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A77F29" w14:paraId="2CF0CD69" w14:textId="77777777" w:rsidTr="00766064">
        <w:trPr>
          <w:jc w:val="center"/>
        </w:trPr>
        <w:tc>
          <w:tcPr>
            <w:tcW w:w="282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A5146FD" w14:textId="77777777" w:rsidR="005913A6" w:rsidRPr="00CD3D25" w:rsidRDefault="005913A6" w:rsidP="00CD3D2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Inżynieria bezpieczeństwa</w:t>
            </w:r>
          </w:p>
          <w:p w14:paraId="4A862F2F" w14:textId="18D7C556" w:rsidR="00CD3D25" w:rsidRPr="00CD3D25" w:rsidRDefault="005913A6" w:rsidP="00181E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IV</w:t>
            </w: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8CCEB1A" w14:textId="4B19CCA0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Jakość systemów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86413CC" w14:textId="583D14EC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2583A4D" w14:textId="76A94EB3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C15080" w14:textId="48BC30CF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C39FEA4" w14:textId="33D3359A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7EAB6A3" w14:textId="00B82795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26D7BFC" w14:textId="4093C9F9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D3A342F" w14:textId="4E4ED024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3633AA81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36A0F8D" w14:textId="35EED3DC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E34E72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Podstawy automatyki i automatyzacj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9452410" w14:textId="551E80DA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E26940C" w14:textId="0E75B7F2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3FE810F" w14:textId="196D3ACE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5A9FE01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82593C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B24CE1E" w14:textId="72C562D3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3538576" w14:textId="3A58912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324FE984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720D7E6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2079CDF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Podstawy automatyki i automatyzacji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19FCD7" w14:textId="3F9DBC8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05982D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2ABC88C" w14:textId="3BF84C8E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339604E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3041B7" w14:textId="3E180EB0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A2C148" w14:textId="14E2064A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B8C596F" w14:textId="0E41FF0B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5966CE" w14:paraId="794483C6" w14:textId="77777777" w:rsidTr="00766064">
        <w:trPr>
          <w:jc w:val="center"/>
        </w:trPr>
        <w:tc>
          <w:tcPr>
            <w:tcW w:w="2825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85A2FEB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Inżynieria bezpieczeństwa</w:t>
            </w:r>
          </w:p>
          <w:p w14:paraId="2F994791" w14:textId="16ED2D5B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VI</w:t>
            </w: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82D367E" w14:textId="28BA313C" w:rsidR="005913A6" w:rsidRPr="00CD3D25" w:rsidRDefault="005913A6" w:rsidP="00181E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Termodynamika i transport ciepła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904562" w14:textId="0CCB160A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3323AB" w14:textId="21CB3C0A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B87D3E" w14:textId="53E8B742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3A9A69C" w14:textId="6582544B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69AEE0" w14:textId="078DC9C6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60D1A9F" w14:textId="215651D3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C30FDD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5966CE" w14:paraId="7F824C1A" w14:textId="77777777" w:rsidTr="00766064">
        <w:trPr>
          <w:jc w:val="center"/>
        </w:trPr>
        <w:tc>
          <w:tcPr>
            <w:tcW w:w="28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8031BF" w14:textId="4CBF0CC8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F44D61E" w14:textId="20513E77" w:rsidR="005913A6" w:rsidRPr="00CD3D25" w:rsidRDefault="005913A6" w:rsidP="00181E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Maszynoznawstwo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ED6EE0D" w14:textId="2FD3350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77488E" w14:textId="53EC6B0A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92755A3" w14:textId="3C74479F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50D3757" w14:textId="32BDF532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710D85F" w14:textId="719D1866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B3C0CC6" w14:textId="66193F45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C2C167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7F16B4C0" w14:textId="77777777" w:rsidTr="00766064">
        <w:trPr>
          <w:jc w:val="center"/>
        </w:trPr>
        <w:tc>
          <w:tcPr>
            <w:tcW w:w="282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8F94202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hAnsi="Arial" w:cs="Arial"/>
                <w:sz w:val="20"/>
                <w:szCs w:val="20"/>
              </w:rPr>
              <w:t>Elektronika i telekomunikacja</w:t>
            </w:r>
          </w:p>
          <w:p w14:paraId="5329C7FD" w14:textId="3B097F9D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VI</w:t>
            </w: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4EA1652" w14:textId="5466F524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Podstawy techniki lotniczej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67005D" w14:textId="1DEACD42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185A895" w14:textId="5A3E2A54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FA129D4" w14:textId="1A376584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CE91B8" w14:textId="697074A2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B9024F" w14:textId="01FD31E9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B9A4899" w14:textId="54A61194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8DFDC64" w14:textId="77777777" w:rsidR="005913A6" w:rsidRPr="00CD3D25" w:rsidRDefault="005913A6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666A1FAC" w14:textId="77777777" w:rsidTr="00766064">
        <w:trPr>
          <w:jc w:val="center"/>
        </w:trPr>
        <w:tc>
          <w:tcPr>
            <w:tcW w:w="282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B2CD371" w14:textId="4C16186F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Inżynieria kosmiczna i satelitarna</w:t>
            </w:r>
          </w:p>
          <w:p w14:paraId="6BA21314" w14:textId="79A0C799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II</w:t>
            </w: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C2D037" w14:textId="370067C8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Systemy telemetrii, zarządzania i sterowania obiektów kosmicznych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BAA1D4" w14:textId="1008DA96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9DEFF4F" w14:textId="46DFBAAA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F54382" w14:textId="47208D76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E2B827A" w14:textId="2C1F482C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39819F" w14:textId="166B4413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2EA1FA" w14:textId="53D1104D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308DF44" w14:textId="77777777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2E03FAF1" w14:textId="77777777" w:rsidTr="00766064">
        <w:trPr>
          <w:jc w:val="center"/>
        </w:trPr>
        <w:tc>
          <w:tcPr>
            <w:tcW w:w="282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57AF95B" w14:textId="48117A26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Inżynieria kosmiczna i satelitarna</w:t>
            </w:r>
          </w:p>
          <w:p w14:paraId="19778A4C" w14:textId="29BCCDEF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I /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CD3D2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VI</w:t>
            </w:r>
          </w:p>
        </w:tc>
        <w:tc>
          <w:tcPr>
            <w:tcW w:w="42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014B12" w14:textId="4B35144D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Mechanika lotu i </w:t>
            </w:r>
            <w:proofErr w:type="spellStart"/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astrodynamika</w:t>
            </w:r>
            <w:proofErr w:type="spellEnd"/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A9B3A0" w14:textId="6D16D75F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F5CE2E9" w14:textId="127D5447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79B9B1" w14:textId="553CA471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DD5AC38" w14:textId="1E0231C9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3CAFFF" w14:textId="760AF913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1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8388056" w14:textId="3EB66344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AA02DA6" w14:textId="77777777" w:rsidR="00C75E01" w:rsidRPr="00CD3D25" w:rsidRDefault="00C75E01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</w:tbl>
    <w:p w14:paraId="0922ED2B" w14:textId="4413A49F" w:rsidR="00A038C5" w:rsidRDefault="00A038C5" w:rsidP="00374248">
      <w:pPr>
        <w:spacing w:after="0" w:line="240" w:lineRule="auto"/>
        <w:rPr>
          <w:rFonts w:ascii="Arial" w:hAnsi="Arial" w:cs="Arial"/>
        </w:rPr>
      </w:pPr>
    </w:p>
    <w:p w14:paraId="1CF452F6" w14:textId="072B88C4" w:rsidR="00374248" w:rsidRDefault="0037424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C2A6926" w14:textId="77777777" w:rsidR="00374248" w:rsidRDefault="00374248" w:rsidP="00374248">
      <w:pPr>
        <w:spacing w:after="0" w:line="240" w:lineRule="auto"/>
        <w:rPr>
          <w:rFonts w:ascii="Arial" w:hAnsi="Arial" w:cs="Arial"/>
        </w:rPr>
      </w:pPr>
    </w:p>
    <w:tbl>
      <w:tblPr>
        <w:tblW w:w="15035" w:type="dxa"/>
        <w:jc w:val="center"/>
        <w:tblBorders>
          <w:bottom w:val="single" w:sz="6" w:space="0" w:color="EDEDED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4"/>
        <w:gridCol w:w="4253"/>
        <w:gridCol w:w="1134"/>
        <w:gridCol w:w="567"/>
        <w:gridCol w:w="709"/>
        <w:gridCol w:w="708"/>
        <w:gridCol w:w="567"/>
        <w:gridCol w:w="2993"/>
        <w:gridCol w:w="1410"/>
      </w:tblGrid>
      <w:tr w:rsidR="00B848C4" w:rsidRPr="00A77F29" w14:paraId="13777945" w14:textId="77777777" w:rsidTr="00374248">
        <w:trPr>
          <w:jc w:val="center"/>
        </w:trPr>
        <w:tc>
          <w:tcPr>
            <w:tcW w:w="15035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3FA"/>
            <w:vAlign w:val="bottom"/>
            <w:hideMark/>
          </w:tcPr>
          <w:p w14:paraId="1BF14F2F" w14:textId="3232B442" w:rsidR="00B848C4" w:rsidRPr="000E60B3" w:rsidRDefault="00D26D2A" w:rsidP="00D26D2A">
            <w:pPr>
              <w:spacing w:before="240" w:after="240" w:line="480" w:lineRule="auto"/>
              <w:jc w:val="center"/>
              <w:textAlignment w:val="baseline"/>
              <w:outlineLvl w:val="3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</w:pPr>
            <w:r w:rsidRPr="000E60B3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  <w:t xml:space="preserve">Studia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  <w:t>I</w:t>
            </w:r>
            <w:r w:rsidRPr="000E60B3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  <w:t>I stopnia (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  <w:t>magisterskie</w:t>
            </w:r>
            <w:r w:rsidRPr="000E60B3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  <w:t>)</w:t>
            </w:r>
          </w:p>
        </w:tc>
      </w:tr>
      <w:tr w:rsidR="00CA0CC4" w:rsidRPr="00A77F29" w14:paraId="7E59FEFF" w14:textId="77777777" w:rsidTr="00374248">
        <w:trPr>
          <w:trHeight w:val="246"/>
          <w:jc w:val="center"/>
        </w:trPr>
        <w:tc>
          <w:tcPr>
            <w:tcW w:w="269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69741292" w14:textId="328BD6ED" w:rsidR="00CA0CC4" w:rsidRPr="000E60B3" w:rsidRDefault="00CA0CC4" w:rsidP="00CA0CC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t>KIERUNEK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t xml:space="preserve"> STUDIÓW</w:t>
            </w: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t xml:space="preserve"> /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br/>
              <w:t>ROK STUDIÓW / SEMESTR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br/>
            </w:r>
          </w:p>
        </w:tc>
        <w:tc>
          <w:tcPr>
            <w:tcW w:w="4253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24F96852" w14:textId="77777777" w:rsidR="00CA0CC4" w:rsidRPr="000E60B3" w:rsidRDefault="00CA0CC4" w:rsidP="00CA0CC4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PRZEDMIOT</w:t>
            </w:r>
          </w:p>
        </w:tc>
        <w:tc>
          <w:tcPr>
            <w:tcW w:w="36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23E03E" w14:textId="77777777" w:rsidR="00CA0CC4" w:rsidRPr="00A77F29" w:rsidRDefault="00CA0CC4" w:rsidP="00CA0CC4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FORMA REALIZACJI ZAJĘĆ</w:t>
            </w:r>
          </w:p>
        </w:tc>
        <w:tc>
          <w:tcPr>
            <w:tcW w:w="2993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E5E64D1" w14:textId="53C16E34" w:rsidR="00CA0CC4" w:rsidRPr="00A77F29" w:rsidRDefault="00CA0CC4" w:rsidP="00CA0CC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Koordynator przedmiotu,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br/>
              <w:t>kontakt: tel. / e-mail</w:t>
            </w:r>
          </w:p>
        </w:tc>
        <w:tc>
          <w:tcPr>
            <w:tcW w:w="141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64E8BE7" w14:textId="24A5AEA7" w:rsidR="00CA0CC4" w:rsidRPr="00A77F29" w:rsidRDefault="00CA0CC4" w:rsidP="00CA0CC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UWAGI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br/>
              <w:t>uzupełniające</w:t>
            </w:r>
          </w:p>
        </w:tc>
      </w:tr>
      <w:tr w:rsidR="00B848C4" w:rsidRPr="00A77F29" w14:paraId="666A27FD" w14:textId="77777777" w:rsidTr="00374248">
        <w:trPr>
          <w:trHeight w:val="263"/>
          <w:jc w:val="center"/>
        </w:trPr>
        <w:tc>
          <w:tcPr>
            <w:tcW w:w="2694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9873EC" w14:textId="77777777" w:rsidR="00B848C4" w:rsidRPr="00A77F29" w:rsidRDefault="00B848C4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A4052B" w14:textId="77777777" w:rsidR="00B848C4" w:rsidRPr="00A77F29" w:rsidRDefault="00B848C4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6713B1" w14:textId="77777777" w:rsidR="00B848C4" w:rsidRPr="00A77F29" w:rsidRDefault="00B848C4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6B5BAC" w14:textId="77777777" w:rsidR="00B848C4" w:rsidRPr="00A77F29" w:rsidRDefault="00B848C4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Ć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A89E63" w14:textId="77777777" w:rsidR="00B848C4" w:rsidRPr="00A77F29" w:rsidRDefault="00B848C4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D1320D" w14:textId="77777777" w:rsidR="00B848C4" w:rsidRPr="00A77F29" w:rsidRDefault="00B848C4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7A00C1" w14:textId="77777777" w:rsidR="00B848C4" w:rsidRPr="00A77F29" w:rsidRDefault="00B848C4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P</w:t>
            </w:r>
          </w:p>
        </w:tc>
        <w:tc>
          <w:tcPr>
            <w:tcW w:w="2993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7BB266" w14:textId="77777777" w:rsidR="00B848C4" w:rsidRPr="00A77F29" w:rsidRDefault="00B848C4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77B512" w14:textId="77777777" w:rsidR="00B848C4" w:rsidRPr="00A77F29" w:rsidRDefault="00B848C4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652248" w:rsidRPr="00282F01" w14:paraId="272CFCB4" w14:textId="77777777" w:rsidTr="00374248">
        <w:trPr>
          <w:jc w:val="center"/>
        </w:trPr>
        <w:tc>
          <w:tcPr>
            <w:tcW w:w="269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167A1BD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Lotnictwo i kosmonautyka</w:t>
            </w:r>
          </w:p>
          <w:p w14:paraId="4FB48875" w14:textId="721F0DEE" w:rsidR="00652248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 / </w:t>
            </w:r>
            <w:proofErr w:type="spellStart"/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I</w:t>
            </w: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BE3BE34" w14:textId="77777777" w:rsidR="00652248" w:rsidRPr="00A038C5" w:rsidRDefault="00652248" w:rsidP="00181E3F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A038C5">
              <w:rPr>
                <w:rFonts w:ascii="Arial" w:hAnsi="Arial" w:cs="Arial"/>
                <w:bCs/>
                <w:sz w:val="20"/>
                <w:szCs w:val="20"/>
              </w:rPr>
              <w:t>Architektury systemów awionicznych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04B897" w14:textId="546A6516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F2A61AF" w14:textId="598B69E5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7F22E78" w14:textId="49AEFF78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ED9EC3" w14:textId="343E00BC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6F091A1" w14:textId="3829BCD5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3258114" w14:textId="68A90B77" w:rsidR="00652248" w:rsidRPr="00A038C5" w:rsidRDefault="00652248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0D5DA86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652248" w:rsidRPr="00282F01" w14:paraId="1659C1C4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E75DD0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E069A10" w14:textId="77777777" w:rsidR="00652248" w:rsidRPr="00A038C5" w:rsidRDefault="00652248" w:rsidP="00181E3F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A038C5">
              <w:rPr>
                <w:rFonts w:ascii="Arial" w:hAnsi="Arial" w:cs="Arial"/>
                <w:bCs/>
                <w:sz w:val="20"/>
                <w:szCs w:val="20"/>
              </w:rPr>
              <w:t>Dynamika i sterowanie statków powietrznych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51416D" w14:textId="592A52D0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47BA14" w14:textId="7C3D5D1E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0BA760C" w14:textId="5CDF43EA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4F6998" w14:textId="002314BD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92F81D" w14:textId="03A5866F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8B833B" w14:textId="10B4D03E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3654A3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652248" w:rsidRPr="00282F01" w14:paraId="66E0EC94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6B39CC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895066D" w14:textId="77777777" w:rsidR="00652248" w:rsidRPr="00A038C5" w:rsidRDefault="00652248" w:rsidP="00181E3F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A038C5">
              <w:rPr>
                <w:rFonts w:ascii="Arial" w:hAnsi="Arial" w:cs="Arial"/>
                <w:bCs/>
                <w:sz w:val="20"/>
                <w:szCs w:val="20"/>
              </w:rPr>
              <w:t>Modelowanie i podstawy identyfikacji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32D6560" w14:textId="28B85873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96D090" w14:textId="1083BB62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7CC2976" w14:textId="298C902C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5F7C18" w14:textId="75F094E2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287198" w14:textId="76034164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3223952" w14:textId="47B7ECC6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2FD9F9B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652248" w:rsidRPr="00294E17" w14:paraId="398568B4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E0D07E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4AB4CBD" w14:textId="77777777" w:rsidR="00652248" w:rsidRPr="00A038C5" w:rsidRDefault="00652248" w:rsidP="00181E3F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  <w:t>Wybrane działy fizyki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ABB5C5" w14:textId="5ACB1954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690880" w14:textId="53D2D891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07810B5" w14:textId="67BCDF63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925D37C" w14:textId="50B9173A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2F0CE5" w14:textId="2172EB49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70E86A7" w14:textId="4325EFF2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350B03A" w14:textId="5607FD8B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652248" w:rsidRPr="00652248" w14:paraId="02CAF7F7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2FCCAA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CB4244" w14:textId="23B73EC6" w:rsidR="00652248" w:rsidRPr="00A038C5" w:rsidRDefault="00652248" w:rsidP="00181E3F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rojektowanie i optymalizacja konstrukcji lotniczych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BA007F" w14:textId="6B489B4A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1B1E127" w14:textId="6A8E2C5B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01766EB" w14:textId="12127E91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D3FF5E" w14:textId="72B12CD9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F88341" w14:textId="1B038FD2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D020BE" w14:textId="3C977F83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84E17B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652248" w:rsidRPr="00652248" w14:paraId="48183C8F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F6C0E8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F5346D2" w14:textId="655D4717" w:rsidR="00652248" w:rsidRPr="00A038C5" w:rsidRDefault="0065224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Techniki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k</w:t>
            </w: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osmiczne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8D0A527" w14:textId="547514F8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75CB237" w14:textId="4D371031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2DDB26" w14:textId="4F8C1CBB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C3CFB3F" w14:textId="6473F508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7F93CC" w14:textId="7CD72358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B55F951" w14:textId="5B7A45DD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4A43CE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652248" w:rsidRPr="00652248" w14:paraId="722EBCBD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40328B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1E00345" w14:textId="669D4E3F" w:rsidR="00652248" w:rsidRPr="00A038C5" w:rsidRDefault="0065224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Specjalistyczny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j</w:t>
            </w: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ęzyk </w:t>
            </w:r>
            <w:r w:rsidR="001C43D8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a</w:t>
            </w: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ngielski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EA42D0" w14:textId="11B3191D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11E9BF" w14:textId="336A57B2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9412978" w14:textId="3C1CAECA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3E09558" w14:textId="42D3381E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CE2602" w14:textId="183BA26F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952125" w14:textId="2AB260E3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8258367" w14:textId="77777777" w:rsidR="00652248" w:rsidRPr="00A038C5" w:rsidRDefault="0065224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2F3B95" w:rsidRPr="00282F01" w14:paraId="4CD0921C" w14:textId="77777777" w:rsidTr="00374248">
        <w:trPr>
          <w:trHeight w:val="164"/>
          <w:jc w:val="center"/>
        </w:trPr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0E8DBE" w14:textId="7777777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Lotnictwo i kosmonautyka</w:t>
            </w:r>
          </w:p>
          <w:p w14:paraId="1F608F63" w14:textId="1E01DD9D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 / </w:t>
            </w:r>
            <w:proofErr w:type="spellStart"/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III</w:t>
            </w: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6988E1" w14:textId="77777777" w:rsidR="002F3B95" w:rsidRPr="00A038C5" w:rsidRDefault="002F3B95" w:rsidP="00181E3F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A038C5">
              <w:rPr>
                <w:rFonts w:ascii="Arial" w:hAnsi="Arial" w:cs="Arial"/>
                <w:bCs/>
                <w:sz w:val="20"/>
                <w:szCs w:val="20"/>
              </w:rPr>
              <w:t>Przedsiębiorczość i zarządzanie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9B4F742" w14:textId="4C7B0C8B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E7E5873" w14:textId="26BD6FE9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013F377" w14:textId="484F56B0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8700534" w14:textId="58C99469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84882A" w14:textId="40A6C468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933B223" w14:textId="1ED73206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F459E24" w14:textId="7777777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D33568" w:rsidRPr="00282F01" w14:paraId="14A9ED03" w14:textId="77777777" w:rsidTr="00374248">
        <w:trPr>
          <w:trHeight w:val="68"/>
          <w:jc w:val="center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7FC74B" w14:textId="77777777" w:rsidR="00D33568" w:rsidRPr="00A038C5" w:rsidRDefault="00D3356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30D909E" w14:textId="1027B541" w:rsidR="00D33568" w:rsidRPr="00A038C5" w:rsidRDefault="00D33568" w:rsidP="00181E3F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Seminarium dyplomowe magisterskie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71C75B" w14:textId="78837CCD" w:rsidR="00D33568" w:rsidRPr="00A038C5" w:rsidRDefault="00D3356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9F9AC40" w14:textId="38859A76" w:rsidR="00D33568" w:rsidRPr="00A038C5" w:rsidRDefault="00D3356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51E3F4" w14:textId="1D0A8B10" w:rsidR="00D33568" w:rsidRPr="00A038C5" w:rsidRDefault="00D3356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2A2ACCF" w14:textId="489BD36B" w:rsidR="00D33568" w:rsidRPr="00A038C5" w:rsidRDefault="00D3356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CC3846" w14:textId="502C2532" w:rsidR="00D33568" w:rsidRPr="00A038C5" w:rsidRDefault="00D3356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979C50" w14:textId="279D149A" w:rsidR="00D33568" w:rsidRPr="00A038C5" w:rsidRDefault="00D33568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1549376" w14:textId="77777777" w:rsidR="00D33568" w:rsidRPr="00A038C5" w:rsidRDefault="00D33568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2F3B95" w:rsidRPr="00282F01" w14:paraId="17A5F7F9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821D80" w14:textId="73262B9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2B2B5D5" w14:textId="77777777" w:rsidR="002F3B95" w:rsidRPr="00A038C5" w:rsidRDefault="002F3B95" w:rsidP="00181E3F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A038C5">
              <w:rPr>
                <w:rFonts w:ascii="Arial" w:hAnsi="Arial" w:cs="Arial"/>
                <w:bCs/>
                <w:sz w:val="20"/>
                <w:szCs w:val="20"/>
              </w:rPr>
              <w:t>Seminarium dyplomowe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F66973" w14:textId="43ECC6FC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43815AD" w14:textId="4AFF6C5B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A470D4" w14:textId="294EB195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D2FADA" w14:textId="64298E8D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EE4845" w14:textId="2C661B14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5881EB5" w14:textId="6757BFCD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20EAA3E" w14:textId="7777777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2F3B95" w:rsidRPr="00282F01" w14:paraId="1C4724BE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26D110" w14:textId="2EBA2E6C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D2F4933" w14:textId="77777777" w:rsidR="002F3B95" w:rsidRPr="00A038C5" w:rsidRDefault="002F3B95" w:rsidP="00181E3F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A038C5">
              <w:rPr>
                <w:rFonts w:ascii="Arial" w:hAnsi="Arial" w:cs="Arial"/>
                <w:bCs/>
                <w:sz w:val="20"/>
                <w:szCs w:val="20"/>
              </w:rPr>
              <w:t>Zarzadzanie eksploatacją statków powietrznych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3A7F56" w14:textId="623363F2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8F7BB4" w14:textId="42FF963C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78962D5" w14:textId="50DCD5B6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CA1794A" w14:textId="33DD6E4A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9B70C17" w14:textId="5C834AE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9A11EB" w14:textId="6D9A88E9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5AE56DC" w14:textId="7777777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2F3B95" w:rsidRPr="00294E17" w14:paraId="3D393A2B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9594C" w14:textId="7519AE41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5119B43" w14:textId="3A5A99D8" w:rsidR="00BE31ED" w:rsidRPr="00181E3F" w:rsidRDefault="002F3B95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  <w:lang w:eastAsia="pl-PL"/>
              </w:rPr>
            </w:pPr>
            <w:r w:rsidRPr="00A038C5">
              <w:rPr>
                <w:rFonts w:ascii="Arial" w:hAnsi="Arial" w:cs="Arial"/>
                <w:bCs/>
                <w:sz w:val="20"/>
                <w:szCs w:val="20"/>
                <w:lang w:eastAsia="pl-PL"/>
              </w:rPr>
              <w:t>Modelowanie przepływów w konstrukcjach lotniczych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F7E1116" w14:textId="2E9532AB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262583B" w14:textId="15DBDC0A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1DF7DBD" w14:textId="33927D40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5E79F3D" w14:textId="0B5E1684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1D4D05C" w14:textId="308221F9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C4A3429" w14:textId="688E272F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5BFE175" w14:textId="7777777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2F3B95" w:rsidRPr="00282F01" w14:paraId="2AB271D6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35D3" w14:textId="609E86E1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07C0E9" w14:textId="77777777" w:rsidR="002F3B95" w:rsidRPr="00A038C5" w:rsidRDefault="002F3B95" w:rsidP="00181E3F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Seminarium dyplomowe (magisterskie)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3807BA5" w14:textId="41C38B81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31429FA" w14:textId="575DBA5E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79B4F23" w14:textId="118C8883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C37BA19" w14:textId="7B128BDD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EB1664" w14:textId="10467C13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D239AA7" w14:textId="308F9B53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6104EF9" w14:textId="2CC58517" w:rsidR="002F3B95" w:rsidRPr="00A038C5" w:rsidRDefault="002F3B95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0A0283A4" w14:textId="77777777" w:rsidTr="00374248">
        <w:trPr>
          <w:jc w:val="center"/>
        </w:trPr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C5C15F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Mechatronika</w:t>
            </w:r>
          </w:p>
          <w:p w14:paraId="67983AEB" w14:textId="60FBEEE1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 /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I</w:t>
            </w: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19284E" w14:textId="69AF81FB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Wprowadzenie do broni i amunicji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E2C177F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C8E30D7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5F46972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7DFCE0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5AFBA2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5746307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D07A99B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4E6604F6" w14:textId="77777777" w:rsidTr="00374248">
        <w:trPr>
          <w:jc w:val="center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92FC75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EC0353" w14:textId="0D1A749F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Przedsiębiorczość i zarządzanie projektami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B48536D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B5795A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FD5C2B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EC5BBBA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2BFD42C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43B4A5E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1A0BC56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7AE49408" w14:textId="77777777" w:rsidTr="00374248">
        <w:trPr>
          <w:jc w:val="center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1A612D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30ED88E" w14:textId="4AF8A398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Numeryczne metody obliczeniowe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96BE4A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10EFCA3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FEFEA9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F7C8690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43351A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590AC5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FF3017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79FFD52C" w14:textId="77777777" w:rsidTr="00374248">
        <w:trPr>
          <w:jc w:val="center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203F35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259091" w14:textId="3FA8E206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Nowoczesne techniki wytwarzani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281359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27AFCCC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340F22E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D97A0E8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04C817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B7CCBBB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DA0B9AC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5139E26A" w14:textId="77777777" w:rsidTr="00374248">
        <w:trPr>
          <w:jc w:val="center"/>
        </w:trPr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8BD41C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15529F0" w14:textId="4CF3D7EC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Symulacja numeryczna zjawisk balistyki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B36A803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D87465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F649E4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F7D8BC3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67B32C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B51783A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F7E095B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594ABA48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80E660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512A266" w14:textId="7C47D6DC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Projektowanie i badanie maszyn i mechanizmów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ED25BA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2CD4862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85E9C17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096D295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1968C2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AD4B104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C97DECA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73128751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D94043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3831798" w14:textId="11A9C173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Projektowanie i badanie maszyn i mechanizmów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72CE01C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F9E6D5B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BD63E6F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5260443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E7E534F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F4ED6CA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92DC19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50D63FBC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DE1F45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C6262D2" w14:textId="1B1E3E48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hAnsi="Arial" w:cs="Arial"/>
                <w:bCs/>
                <w:sz w:val="20"/>
                <w:szCs w:val="20"/>
              </w:rPr>
              <w:t>Podstawy automatyki i automatyzacji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575FA71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A15871B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ED10A4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FA44AC1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CD4AC86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5EB656C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29ECAC8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6F4E2AB1" w14:textId="77777777" w:rsidTr="00374248">
        <w:trPr>
          <w:trHeight w:val="170"/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57EA7C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CB730F" w14:textId="533B476E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Podstawy przetwarzania sygnałów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909E263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B3EC4EE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215DDEA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BEF32CB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27C9F51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1F8ACC9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096400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36E50B0F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C8A836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E9E646" w14:textId="695AFC9F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Elektronika i sygnały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33F048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B95E6BB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0C14EFA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2FFABC2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6CEA46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E644D22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8EFE9B1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14F273FB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E61D89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07D781" w14:textId="52A34EFA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Elektronika i sygnały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5E33552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881733D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92ECCF1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37914F6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726124A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A984A2B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F6230AF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450403D4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5825D2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4AFC7A0" w14:textId="1AF2DDDC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Taktyka i sztuka wojenn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8A12E6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03F03A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239F69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5A75DC7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0C584F1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89EFE3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AC4A53D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570979DA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13C0B8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ED5317A" w14:textId="1D0FE628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Informatyka w zastosowaniach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3D7FEF8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05D4E6E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6969FBD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7ADDF7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A2316F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4F4DF5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D6E99A7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1EE3ED63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948666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9F4C79A" w14:textId="12B4BA45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Numeryczne </w:t>
            </w: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m</w:t>
            </w: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etody </w:t>
            </w: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o</w:t>
            </w: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bliczeniowe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E9A42E7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F05573C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AF05EEE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276AAE6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D871C9B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616B75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B6438CE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1578A52F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16AB6F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5BB8B34" w14:textId="7803C7A8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hyperlink r:id="rId7" w:history="1">
              <w:r w:rsidRPr="00A038C5">
                <w:rPr>
                  <w:rFonts w:ascii="Arial" w:eastAsia="Times New Roman" w:hAnsi="Arial" w:cs="Arial"/>
                  <w:sz w:val="20"/>
                  <w:szCs w:val="20"/>
                  <w:bdr w:val="none" w:sz="0" w:space="0" w:color="auto" w:frame="1"/>
                  <w:lang w:eastAsia="pl-PL"/>
                </w:rPr>
                <w:t>Modelowanie i projektowanie układów robotyki I</w:t>
              </w:r>
            </w:hyperlink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D82779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6F4824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12F583C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058B065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73C7D1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C579F3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3E43957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064" w:rsidRPr="00A038C5" w14:paraId="4FD3FF8C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65C92D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BE399AA" w14:textId="1D6B0B3D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Systemy </w:t>
            </w:r>
            <w:proofErr w:type="spellStart"/>
            <w:r w:rsidRPr="00A038C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mechatroniczne</w:t>
            </w:r>
            <w:proofErr w:type="spellEnd"/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58AF231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79F6C7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7FCF3E0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24D26F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A9C21E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88D1E9" w14:textId="77777777" w:rsidR="00766064" w:rsidRPr="00A038C5" w:rsidRDefault="00766064" w:rsidP="007660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7E9CFC2" w14:textId="77777777" w:rsidR="00766064" w:rsidRPr="00A038C5" w:rsidRDefault="00766064" w:rsidP="00766064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D97330" w14:paraId="5AEF93D9" w14:textId="77777777" w:rsidTr="00374248">
        <w:trPr>
          <w:jc w:val="center"/>
        </w:trPr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65D5AC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Mechatronika</w:t>
            </w:r>
          </w:p>
          <w:p w14:paraId="424DB9C5" w14:textId="7BC2F4F5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 / </w:t>
            </w:r>
            <w:proofErr w:type="spellStart"/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III</w:t>
            </w: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ADCA2A4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Organizacja szkoleni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D5852E2" w14:textId="2C3F335A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07071C3" w14:textId="1790E21D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C8E827" w14:textId="352996F4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A7F27B7" w14:textId="362E9C29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B236D1F" w14:textId="6B68FFEA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18E662" w14:textId="49E82F3C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4AF6EC" w14:textId="55588C74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D97330" w14:paraId="7FA37647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B800CF" w14:textId="31982F93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A03CACF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Projektowanie systemów uzbrojenia 2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883738" w14:textId="04DCCA09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BB5F3E" w14:textId="23E0DF21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141D021" w14:textId="4DE34BD4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DA262D" w14:textId="4CA415C0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F78249" w14:textId="4AAC3CC4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E3221C5" w14:textId="0FA1BBBF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4467FD8" w14:textId="77777777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D97330" w14:paraId="2184B06D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7679B0" w14:textId="6ECE0FCD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2744E2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Badania broni i amunicji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68A53D1" w14:textId="2C63713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3BE37DD" w14:textId="54326542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372094D" w14:textId="6C1A9E28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8DBBE18" w14:textId="05BAD8C5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1186082" w14:textId="0E76FC54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03BD4E" w14:textId="253F74F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F8236FF" w14:textId="77777777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D97330" w14:paraId="4CE3C83E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FE5DD2" w14:textId="39ACB7A5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2621955" w14:textId="3DDC9FA8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Komputerowe wspomaganie zarządzania produkcją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87295C5" w14:textId="500BFFCD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EE84969" w14:textId="58E7CF63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0551D60" w14:textId="0DD5AA02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54A71A" w14:textId="6E7EB43E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69B93FB" w14:textId="2473187A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4DC8549" w14:textId="7DFB1575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F1E4D0" w14:textId="77777777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D97330" w14:paraId="4D0EFAAF" w14:textId="77777777" w:rsidTr="00374248">
        <w:trPr>
          <w:trHeight w:val="170"/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1790C8" w14:textId="085ACCD0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91A342D" w14:textId="53E5BC02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Seminarium dyplomowe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D50955D" w14:textId="32A80A24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77EE3A9" w14:textId="1B875A83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9F079D3" w14:textId="582EEEAD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97E6CAC" w14:textId="43C0D818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21BADDE" w14:textId="67BFCA4D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DC25CD5" w14:textId="77613875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4702382" w14:textId="77777777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A77F29" w14:paraId="5FBC1B79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39BDCC" w14:textId="5E8A2866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7331E16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Rakietowe systemy radiotechniczne II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16302B" w14:textId="0700598A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142DD55" w14:textId="3B99668F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D31B528" w14:textId="28C22886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6FFB0FA" w14:textId="3F367F65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A351A73" w14:textId="6CEF9BBC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8FEBF7F" w14:textId="7399C38B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005207D" w14:textId="77777777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A77F29" w14:paraId="28B53231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76D669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0C5F99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Seminarium dyplomowe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BC482D" w14:textId="348F10B2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329A6CA" w14:textId="54F0CA55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FF04EF3" w14:textId="53C8AF10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A547CD" w14:textId="0E9A62B0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C053CB" w14:textId="11E4B903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23B290" w14:textId="3377B19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4862139" w14:textId="77777777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A77F29" w14:paraId="08F6AF40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535B44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E114E5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Urządzenia startowe 2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7EB8330" w14:textId="76A45B42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11494CB" w14:textId="2CB353D8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D9CE6BE" w14:textId="3789634D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74CED4C" w14:textId="0B2F7ADF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387A7E" w14:textId="4E54182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4CF3C6" w14:textId="29020A5B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30AA00" w14:textId="6F805321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A90F6B" w14:paraId="62222BD7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ADD76E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2E851A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Aerodynamika osiowosymetrycznych obiektów latających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5B5373F" w14:textId="50FAFE9E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154F04" w14:textId="7AA61831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0853234" w14:textId="32517945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E3E881" w14:textId="21DCE532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25B8132" w14:textId="3B575ECE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ACB207F" w14:textId="1A4DF25B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AA87A3" w14:textId="77777777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A77F29" w14:paraId="2A3F87D1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F8B6B7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7865BA2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Konstrukcja rakiet przeciwlotniczych II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875FE76" w14:textId="16D8D67C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1AFDFF0" w14:textId="6B75876A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32EE9AF" w14:textId="412CB701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C79CD7" w14:textId="5AE5E91C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D8BBC6" w14:textId="3D860E78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C43D35A" w14:textId="4BB6C3E5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10FE7E2" w14:textId="4806E61D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A90F6B" w14:paraId="33C016A0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4A3809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54ACAD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hyperlink r:id="rId8" w:history="1">
              <w:r w:rsidRPr="00A038C5">
                <w:rPr>
                  <w:rStyle w:val="Hipercze"/>
                  <w:rFonts w:ascii="Arial" w:eastAsia="Times New Roman" w:hAnsi="Arial" w:cs="Arial"/>
                  <w:bCs/>
                  <w:color w:val="auto"/>
                  <w:sz w:val="20"/>
                  <w:szCs w:val="20"/>
                  <w:u w:val="none"/>
                  <w:bdr w:val="none" w:sz="0" w:space="0" w:color="auto" w:frame="1"/>
                  <w:lang w:eastAsia="pl-PL"/>
                </w:rPr>
                <w:t>Robotyzacja procesów przemysłowych</w:t>
              </w:r>
            </w:hyperlink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7148E8" w14:textId="6CF9B20B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806C0E0" w14:textId="754180DE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6222DFC" w14:textId="2D5A1E19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84B09DE" w14:textId="26FF5B31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C66403" w14:textId="4D2F3489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28A9089" w14:textId="17A918F5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D7A41F" w14:textId="77777777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A90F6B" w14:paraId="0A660320" w14:textId="77777777" w:rsidTr="00374248">
        <w:trPr>
          <w:jc w:val="center"/>
        </w:trPr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30B809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112F26" w14:textId="27420A29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hyperlink r:id="rId9" w:history="1">
              <w:r w:rsidRPr="00A038C5">
                <w:rPr>
                  <w:rStyle w:val="Hipercze"/>
                  <w:rFonts w:ascii="Arial" w:eastAsia="Times New Roman" w:hAnsi="Arial" w:cs="Arial"/>
                  <w:bCs/>
                  <w:color w:val="auto"/>
                  <w:sz w:val="20"/>
                  <w:szCs w:val="20"/>
                  <w:u w:val="none"/>
                  <w:bdr w:val="none" w:sz="0" w:space="0" w:color="auto" w:frame="1"/>
                  <w:lang w:eastAsia="pl-PL"/>
                </w:rPr>
                <w:t>Seminarium dyplomowe</w:t>
              </w:r>
            </w:hyperlink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4AA4A3" w14:textId="16B2D223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F9AE744" w14:textId="5A5C0183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4A704D4" w14:textId="7D44FAF2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6710CCA" w14:textId="54B6A0D5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A0457B5" w14:textId="4DE13B8E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36AB9B" w14:textId="42303154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621254" w14:textId="77777777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31ED" w:rsidRPr="00A90F6B" w14:paraId="25D5ED32" w14:textId="77777777" w:rsidTr="00374248">
        <w:trPr>
          <w:trHeight w:val="318"/>
          <w:jc w:val="center"/>
        </w:trPr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2979A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CEB288" w14:textId="7777777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Seminarium dyplomowe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A3DF1A" w14:textId="697D5DE2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DB2BE2A" w14:textId="7F1526C5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D36234E" w14:textId="05649783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0F53D34" w14:textId="766114B7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39D3E0" w14:textId="2300F26D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9B08E2" w14:textId="6534507F" w:rsidR="00BE31ED" w:rsidRPr="00A038C5" w:rsidRDefault="00BE31ED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B07DC5" w14:textId="77777777" w:rsidR="00BE31ED" w:rsidRPr="00A038C5" w:rsidRDefault="00BE31ED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3B95" w:rsidRPr="00A77F29" w14:paraId="7CBE81D2" w14:textId="77777777" w:rsidTr="00374248">
        <w:trPr>
          <w:jc w:val="center"/>
        </w:trPr>
        <w:tc>
          <w:tcPr>
            <w:tcW w:w="26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95921" w14:textId="7777777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Inżynieria materiałowa</w:t>
            </w:r>
          </w:p>
          <w:p w14:paraId="26DCF0CD" w14:textId="7777777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 / </w:t>
            </w:r>
            <w:proofErr w:type="spellStart"/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III</w:t>
            </w: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50EA997" w14:textId="7777777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Techniki wybuchowe w inżynierii materiałowej 2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E8CB36A" w14:textId="28FF887F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CBADC5" w14:textId="47372126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ED62441" w14:textId="3FFC257E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839823F" w14:textId="04E428C1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14659F0" w14:textId="303BE59B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591F52" w14:textId="30365A88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4138ABF" w14:textId="09878CEF" w:rsidR="002F3B95" w:rsidRPr="00A038C5" w:rsidRDefault="002F3B95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3B95" w:rsidRPr="00A77F29" w14:paraId="3042346A" w14:textId="77777777" w:rsidTr="00374248">
        <w:trPr>
          <w:jc w:val="center"/>
        </w:trPr>
        <w:tc>
          <w:tcPr>
            <w:tcW w:w="26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75D96" w14:textId="7777777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Mechanika i budowa maszyn / Logistyka wojskowa</w:t>
            </w:r>
          </w:p>
          <w:p w14:paraId="6B1E068D" w14:textId="7777777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 / </w:t>
            </w:r>
            <w:proofErr w:type="spellStart"/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A038C5">
              <w:rPr>
                <w:rFonts w:ascii="Arial" w:eastAsia="Times New Roman" w:hAnsi="Arial" w:cs="Arial"/>
                <w:sz w:val="20"/>
                <w:szCs w:val="20"/>
                <w:bdr w:val="none" w:sz="0" w:space="0" w:color="auto" w:frame="1"/>
                <w:lang w:eastAsia="pl-PL"/>
              </w:rPr>
              <w:t>. I</w:t>
            </w:r>
          </w:p>
        </w:tc>
        <w:tc>
          <w:tcPr>
            <w:tcW w:w="42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EE3EDD" w14:textId="77777777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sz w:val="20"/>
                <w:szCs w:val="20"/>
                <w:bdr w:val="none" w:sz="0" w:space="0" w:color="auto" w:frame="1"/>
                <w:lang w:eastAsia="pl-PL"/>
              </w:rPr>
              <w:t>Przyrządy celownicze i kierowania ogniem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EE9700" w14:textId="455F1BAB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323B870" w14:textId="40EFAA25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676791" w14:textId="1CE965B6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5FD1F70" w14:textId="3ACE719D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ABC59B" w14:textId="1B522E7F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2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21B8DD" w14:textId="7DE6D3A4" w:rsidR="002F3B95" w:rsidRPr="00A038C5" w:rsidRDefault="002F3B9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AB0094" w14:textId="6E2433DF" w:rsidR="002F3B95" w:rsidRPr="00A038C5" w:rsidRDefault="002F3B95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7E80B42" w14:textId="2D67D8DE" w:rsidR="00C1461E" w:rsidRPr="00F60C94" w:rsidRDefault="00C1461E" w:rsidP="00374248">
      <w:pPr>
        <w:spacing w:after="0" w:line="240" w:lineRule="auto"/>
        <w:textAlignment w:val="baseline"/>
        <w:outlineLvl w:val="3"/>
        <w:rPr>
          <w:rFonts w:ascii="Arial" w:eastAsia="Times New Roman" w:hAnsi="Arial" w:cs="Arial"/>
          <w:bCs/>
          <w:sz w:val="20"/>
          <w:szCs w:val="20"/>
          <w:bdr w:val="none" w:sz="0" w:space="0" w:color="auto" w:frame="1"/>
          <w:lang w:eastAsia="pl-PL"/>
        </w:rPr>
      </w:pPr>
    </w:p>
    <w:p w14:paraId="3C63004B" w14:textId="73C403A9" w:rsidR="00766064" w:rsidRDefault="00766064" w:rsidP="0037424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bdr w:val="none" w:sz="0" w:space="0" w:color="auto" w:frame="1"/>
          <w:lang w:eastAsia="pl-PL"/>
        </w:rPr>
      </w:pPr>
    </w:p>
    <w:p w14:paraId="41CD626E" w14:textId="77777777" w:rsidR="00374248" w:rsidRDefault="00374248" w:rsidP="0037424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bdr w:val="none" w:sz="0" w:space="0" w:color="auto" w:frame="1"/>
          <w:lang w:eastAsia="pl-PL"/>
        </w:rPr>
      </w:pPr>
    </w:p>
    <w:p w14:paraId="2D12B7F7" w14:textId="77777777" w:rsidR="00F60C94" w:rsidRPr="00F60C94" w:rsidRDefault="00F60C94" w:rsidP="00374248">
      <w:pPr>
        <w:spacing w:after="0" w:line="240" w:lineRule="auto"/>
        <w:textAlignment w:val="baseline"/>
        <w:outlineLvl w:val="3"/>
        <w:rPr>
          <w:rFonts w:ascii="Arial" w:eastAsia="Times New Roman" w:hAnsi="Arial" w:cs="Arial"/>
          <w:bCs/>
          <w:sz w:val="20"/>
          <w:szCs w:val="20"/>
          <w:bdr w:val="none" w:sz="0" w:space="0" w:color="auto" w:frame="1"/>
          <w:lang w:eastAsia="pl-PL"/>
        </w:rPr>
      </w:pPr>
    </w:p>
    <w:tbl>
      <w:tblPr>
        <w:tblW w:w="15026" w:type="dxa"/>
        <w:tblInd w:w="-8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2"/>
        <w:gridCol w:w="4249"/>
        <w:gridCol w:w="784"/>
        <w:gridCol w:w="709"/>
        <w:gridCol w:w="708"/>
        <w:gridCol w:w="567"/>
        <w:gridCol w:w="567"/>
        <w:gridCol w:w="3402"/>
        <w:gridCol w:w="1418"/>
      </w:tblGrid>
      <w:tr w:rsidR="00C714A1" w:rsidRPr="00A77F29" w14:paraId="508DCA2C" w14:textId="77777777" w:rsidTr="00374248">
        <w:tc>
          <w:tcPr>
            <w:tcW w:w="1502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3FA"/>
            <w:vAlign w:val="bottom"/>
            <w:hideMark/>
          </w:tcPr>
          <w:p w14:paraId="042D1510" w14:textId="77777777" w:rsidR="00C714A1" w:rsidRPr="000E60B3" w:rsidRDefault="00C714A1" w:rsidP="00C714A1">
            <w:pPr>
              <w:spacing w:before="240" w:after="240" w:line="480" w:lineRule="auto"/>
              <w:jc w:val="center"/>
              <w:textAlignment w:val="baseline"/>
              <w:outlineLvl w:val="3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  <w:t>Jednolite studia magisterskie</w:t>
            </w:r>
          </w:p>
        </w:tc>
      </w:tr>
      <w:tr w:rsidR="00C714A1" w:rsidRPr="00A77F29" w14:paraId="5EA77A37" w14:textId="77777777" w:rsidTr="00374248">
        <w:trPr>
          <w:trHeight w:val="246"/>
        </w:trPr>
        <w:tc>
          <w:tcPr>
            <w:tcW w:w="262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6A91DF23" w14:textId="77777777" w:rsidR="00C714A1" w:rsidRPr="000E60B3" w:rsidRDefault="00C714A1" w:rsidP="00C714A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t>KIERUNEK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t xml:space="preserve"> STUDIÓW</w:t>
            </w: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t xml:space="preserve"> /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br/>
              <w:t>ROK STUDIÓW / SEMESTR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br/>
            </w:r>
          </w:p>
        </w:tc>
        <w:tc>
          <w:tcPr>
            <w:tcW w:w="4249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792A23CB" w14:textId="77777777" w:rsidR="00C714A1" w:rsidRPr="000E60B3" w:rsidRDefault="00C714A1" w:rsidP="00C714A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PRZEDMIOT</w:t>
            </w:r>
          </w:p>
        </w:tc>
        <w:tc>
          <w:tcPr>
            <w:tcW w:w="333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AC1A08" w14:textId="77777777" w:rsidR="00C714A1" w:rsidRPr="00A77F29" w:rsidRDefault="00C714A1" w:rsidP="00C714A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FORMA REALIZACJI ZAJĘĆ</w:t>
            </w:r>
          </w:p>
        </w:tc>
        <w:tc>
          <w:tcPr>
            <w:tcW w:w="340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56F8557" w14:textId="77777777" w:rsidR="00C714A1" w:rsidRPr="00A77F29" w:rsidRDefault="00C714A1" w:rsidP="00C714A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Koordynator przedmiotu,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br/>
              <w:t>kontakt: tel. / e-mail</w:t>
            </w:r>
          </w:p>
        </w:tc>
        <w:tc>
          <w:tcPr>
            <w:tcW w:w="141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25B2BAD" w14:textId="77777777" w:rsidR="00C714A1" w:rsidRPr="00A77F29" w:rsidRDefault="00C714A1" w:rsidP="00C714A1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UWAGI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br/>
              <w:t>uzupełniające</w:t>
            </w:r>
          </w:p>
        </w:tc>
      </w:tr>
      <w:tr w:rsidR="00C714A1" w:rsidRPr="00A77F29" w14:paraId="3A4753B5" w14:textId="77777777" w:rsidTr="00374248">
        <w:trPr>
          <w:trHeight w:val="263"/>
        </w:trPr>
        <w:tc>
          <w:tcPr>
            <w:tcW w:w="2622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A087F2C" w14:textId="77777777" w:rsidR="00C714A1" w:rsidRPr="00A77F29" w:rsidRDefault="00C714A1" w:rsidP="00C714A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49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303AA1B" w14:textId="77777777" w:rsidR="00C714A1" w:rsidRPr="00A77F29" w:rsidRDefault="00C714A1" w:rsidP="00C714A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78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A18F99" w14:textId="77777777" w:rsidR="00C714A1" w:rsidRPr="00A77F29" w:rsidRDefault="00C714A1" w:rsidP="00C714A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70EA67D" w14:textId="77777777" w:rsidR="00C714A1" w:rsidRPr="00A77F29" w:rsidRDefault="00C714A1" w:rsidP="00C714A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Ć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815F54F" w14:textId="77777777" w:rsidR="00C714A1" w:rsidRPr="00A77F29" w:rsidRDefault="00C714A1" w:rsidP="00C714A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L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D70A0C1" w14:textId="77777777" w:rsidR="00C714A1" w:rsidRPr="00A77F29" w:rsidRDefault="00C714A1" w:rsidP="00C714A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4D3E9C7" w14:textId="77777777" w:rsidR="00C714A1" w:rsidRPr="00A77F29" w:rsidRDefault="00C714A1" w:rsidP="00C714A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P</w:t>
            </w:r>
          </w:p>
        </w:tc>
        <w:tc>
          <w:tcPr>
            <w:tcW w:w="3402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0BC2CB7" w14:textId="77777777" w:rsidR="00C714A1" w:rsidRPr="00A77F29" w:rsidRDefault="00C714A1" w:rsidP="00C714A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41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0C55DF" w14:textId="77777777" w:rsidR="00C714A1" w:rsidRPr="00A77F29" w:rsidRDefault="00C714A1" w:rsidP="00C714A1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1C43D8" w:rsidRPr="00A77F29" w14:paraId="17AB9909" w14:textId="77777777" w:rsidTr="00374248">
        <w:tc>
          <w:tcPr>
            <w:tcW w:w="26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631ECB" w14:textId="19B3DF5E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1D5D4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Wszystkie kierunki WML</w:t>
            </w:r>
          </w:p>
          <w:p w14:paraId="3EA13BFF" w14:textId="75A31582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1D5D4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 / </w:t>
            </w:r>
            <w:proofErr w:type="spellStart"/>
            <w:r w:rsidRPr="001D5D4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1D5D4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. I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A876ED7" w14:textId="568BB540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Metrologia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8B419B4" w14:textId="13F998A8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4AE1F0" w14:textId="47293C42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3CA7BF9" w14:textId="714D8D0E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A02B362" w14:textId="298BBFE5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4A88BB9" w14:textId="58149B04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104F8DF" w14:textId="0D5A30F3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CC537B" w14:textId="40CCD6D3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1C43D8" w:rsidRPr="00A77F29" w14:paraId="66F0567F" w14:textId="77777777" w:rsidTr="00374248">
        <w:trPr>
          <w:trHeight w:val="179"/>
        </w:trPr>
        <w:tc>
          <w:tcPr>
            <w:tcW w:w="26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231261" w14:textId="48939DE8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0851372" w14:textId="6AAE49C2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Inżynieria wytwarzania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47A7CD" w14:textId="1359C006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3FD1D78" w14:textId="58C186B5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0605A34" w14:textId="30877C8A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B71314D" w14:textId="1E013CD5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07D4635" w14:textId="71E5F552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0FB185A" w14:textId="69620EFD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E1F7E8" w14:textId="77777777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1C43D8" w:rsidRPr="00181E3F" w14:paraId="1997A01F" w14:textId="77777777" w:rsidTr="00374248">
        <w:tc>
          <w:tcPr>
            <w:tcW w:w="26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8EBB41" w14:textId="2EB2D461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BB28360" w14:textId="1AA484BE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Informatyka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67071E" w14:textId="5970E8B8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D88CC83" w14:textId="403F5A1D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1A836C" w14:textId="6EC96BF4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830AB2A" w14:textId="375263BF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233782" w14:textId="28073393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3CFBE0" w14:textId="752859BA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pl-PL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C977606" w14:textId="0F2D404A" w:rsidR="001C43D8" w:rsidRPr="00D33568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pl-PL"/>
              </w:rPr>
            </w:pPr>
          </w:p>
        </w:tc>
      </w:tr>
      <w:tr w:rsidR="001C43D8" w:rsidRPr="00A77F29" w14:paraId="5175E23F" w14:textId="77777777" w:rsidTr="00374248">
        <w:tc>
          <w:tcPr>
            <w:tcW w:w="26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F7E4BC" w14:textId="76D58A16" w:rsidR="001C43D8" w:rsidRPr="00D33568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val="en-US" w:eastAsia="pl-P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00EFF61" w14:textId="75B4D835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Nauka o materiałach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67E21C" w14:textId="29FADE95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E5A3D03" w14:textId="13010A75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E38B35" w14:textId="4DD22C79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260587B" w14:textId="4236DD3C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52F3390" w14:textId="27A6B9E9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61FB24" w14:textId="5B9CC10B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EC5B43" w14:textId="77777777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1C43D8" w:rsidRPr="00D97330" w14:paraId="56FD27E2" w14:textId="77777777" w:rsidTr="00374248">
        <w:tc>
          <w:tcPr>
            <w:tcW w:w="262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DC98" w14:textId="4881F4C1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26086D8" w14:textId="22C7ACE8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Grafika inżynierska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C21B4DC" w14:textId="49BE86DD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240BBA" w14:textId="546BE1B4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5E2B411" w14:textId="4F5A4091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522AD51" w14:textId="79C32B1F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E5FDEA7" w14:textId="79277512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8E66161" w14:textId="1839B6D3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932A552" w14:textId="77777777" w:rsidR="001C43D8" w:rsidRPr="001D5D44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</w:tbl>
    <w:p w14:paraId="7B23B89E" w14:textId="77777777" w:rsidR="00D97330" w:rsidRDefault="00D97330" w:rsidP="00B848C4">
      <w:pPr>
        <w:spacing w:after="0" w:line="240" w:lineRule="auto"/>
        <w:textAlignment w:val="baseline"/>
        <w:outlineLvl w:val="3"/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</w:pPr>
    </w:p>
    <w:p w14:paraId="246E7378" w14:textId="77777777" w:rsidR="00D97330" w:rsidRDefault="00D97330" w:rsidP="00B848C4">
      <w:pPr>
        <w:spacing w:after="0" w:line="240" w:lineRule="auto"/>
        <w:textAlignment w:val="baseline"/>
        <w:outlineLvl w:val="3"/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</w:pPr>
    </w:p>
    <w:p w14:paraId="6DEF6691" w14:textId="77777777" w:rsidR="001E3E86" w:rsidRDefault="001E3E86" w:rsidP="002E7FBD">
      <w:pPr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</w:pPr>
    </w:p>
    <w:p w14:paraId="57A1973D" w14:textId="77777777" w:rsidR="0083683F" w:rsidRDefault="0083683F" w:rsidP="002E7FBD">
      <w:pPr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</w:pPr>
    </w:p>
    <w:p w14:paraId="7C3AA296" w14:textId="77777777" w:rsidR="0083683F" w:rsidRDefault="0083683F" w:rsidP="002E7FBD">
      <w:pPr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</w:pPr>
    </w:p>
    <w:p w14:paraId="177C1B3A" w14:textId="77777777" w:rsidR="008A60BF" w:rsidRDefault="008A60BF">
      <w:pPr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</w:pPr>
      <w:r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  <w:br w:type="page"/>
      </w:r>
    </w:p>
    <w:p w14:paraId="27856C62" w14:textId="31C2C13D" w:rsidR="000E60B3" w:rsidRDefault="000E60B3" w:rsidP="002E7FBD">
      <w:pPr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</w:pPr>
      <w:r w:rsidRPr="000E60B3"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  <w:lastRenderedPageBreak/>
        <w:t>Studia niestacjonarne</w:t>
      </w:r>
      <w:r w:rsidRPr="00A77F29">
        <w:rPr>
          <w:rFonts w:ascii="Arial" w:eastAsia="Times New Roman" w:hAnsi="Arial" w:cs="Arial"/>
          <w:b/>
          <w:bCs/>
          <w:sz w:val="34"/>
          <w:szCs w:val="34"/>
          <w:bdr w:val="none" w:sz="0" w:space="0" w:color="auto" w:frame="1"/>
          <w:lang w:eastAsia="pl-PL"/>
        </w:rPr>
        <w:t>:</w:t>
      </w:r>
    </w:p>
    <w:tbl>
      <w:tblPr>
        <w:tblW w:w="14884" w:type="dxa"/>
        <w:jc w:val="center"/>
        <w:tblBorders>
          <w:bottom w:val="single" w:sz="6" w:space="0" w:color="EDEDED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2"/>
        <w:gridCol w:w="4252"/>
        <w:gridCol w:w="709"/>
        <w:gridCol w:w="709"/>
        <w:gridCol w:w="709"/>
        <w:gridCol w:w="567"/>
        <w:gridCol w:w="567"/>
        <w:gridCol w:w="3260"/>
        <w:gridCol w:w="1559"/>
      </w:tblGrid>
      <w:tr w:rsidR="00C31EF2" w:rsidRPr="00A77F29" w14:paraId="477F24E6" w14:textId="77777777" w:rsidTr="00A038C5">
        <w:trPr>
          <w:jc w:val="center"/>
        </w:trPr>
        <w:tc>
          <w:tcPr>
            <w:tcW w:w="1488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3FA"/>
            <w:vAlign w:val="bottom"/>
            <w:hideMark/>
          </w:tcPr>
          <w:p w14:paraId="23EFF462" w14:textId="77777777" w:rsidR="00C31EF2" w:rsidRPr="000E60B3" w:rsidRDefault="00C31EF2" w:rsidP="00D26D2A">
            <w:pPr>
              <w:spacing w:before="240" w:after="240" w:line="480" w:lineRule="auto"/>
              <w:jc w:val="center"/>
              <w:textAlignment w:val="baseline"/>
              <w:outlineLvl w:val="3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</w:pPr>
            <w:r w:rsidRPr="000E60B3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  <w:t>Studia I stopnia (</w:t>
            </w:r>
            <w:r w:rsidRPr="00A77F2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  <w:t>inżynierskie/</w:t>
            </w:r>
            <w:r w:rsidRPr="000E60B3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l-PL"/>
              </w:rPr>
              <w:t>licencjackie)</w:t>
            </w:r>
          </w:p>
        </w:tc>
      </w:tr>
      <w:tr w:rsidR="00CA0CC4" w:rsidRPr="00A77F29" w14:paraId="57EE06E0" w14:textId="77777777" w:rsidTr="00A038C5">
        <w:trPr>
          <w:trHeight w:val="246"/>
          <w:jc w:val="center"/>
        </w:trPr>
        <w:tc>
          <w:tcPr>
            <w:tcW w:w="255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73B76877" w14:textId="39C1230E" w:rsidR="00CA0CC4" w:rsidRPr="000E60B3" w:rsidRDefault="00CA0CC4" w:rsidP="00CA0CC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t>KIERUNEK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t xml:space="preserve"> STUDIÓW</w:t>
            </w: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t xml:space="preserve"> /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br/>
              <w:t>ROK STUDIÓW / SEMESTR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  <w:br/>
            </w:r>
          </w:p>
        </w:tc>
        <w:tc>
          <w:tcPr>
            <w:tcW w:w="425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  <w:hideMark/>
          </w:tcPr>
          <w:p w14:paraId="5E2F800F" w14:textId="77777777" w:rsidR="00CA0CC4" w:rsidRPr="000E60B3" w:rsidRDefault="00CA0CC4" w:rsidP="00CA0CC4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PRZEDMIOT</w:t>
            </w:r>
          </w:p>
        </w:tc>
        <w:tc>
          <w:tcPr>
            <w:tcW w:w="32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50AFC4" w14:textId="77777777" w:rsidR="00CA0CC4" w:rsidRPr="00A77F29" w:rsidRDefault="00CA0CC4" w:rsidP="00CA0CC4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FORMA REALIZACJI ZAJĘĆ</w:t>
            </w:r>
          </w:p>
        </w:tc>
        <w:tc>
          <w:tcPr>
            <w:tcW w:w="326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573D6C2" w14:textId="28F0C929" w:rsidR="00CA0CC4" w:rsidRPr="00A77F29" w:rsidRDefault="00CA0CC4" w:rsidP="00CA0CC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Koordynator przedmiotu,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br/>
              <w:t>kontakt: tel. / e-mail</w:t>
            </w:r>
          </w:p>
        </w:tc>
        <w:tc>
          <w:tcPr>
            <w:tcW w:w="1559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802A12D" w14:textId="22CE99A0" w:rsidR="00CA0CC4" w:rsidRPr="00A77F29" w:rsidRDefault="00CA0CC4" w:rsidP="00CA0CC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UWAGI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br/>
              <w:t>uzupełniające</w:t>
            </w:r>
          </w:p>
        </w:tc>
      </w:tr>
      <w:tr w:rsidR="00C31EF2" w:rsidRPr="00A77F29" w14:paraId="09D34A49" w14:textId="77777777" w:rsidTr="00A038C5">
        <w:trPr>
          <w:trHeight w:val="263"/>
          <w:jc w:val="center"/>
        </w:trPr>
        <w:tc>
          <w:tcPr>
            <w:tcW w:w="255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8A9CCF" w14:textId="77777777" w:rsidR="00C31EF2" w:rsidRPr="00A77F29" w:rsidRDefault="00C31EF2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AE9E72" w14:textId="77777777" w:rsidR="00C31EF2" w:rsidRPr="00A77F29" w:rsidRDefault="00C31EF2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014ECF" w14:textId="77777777" w:rsidR="00C31EF2" w:rsidRPr="00A77F29" w:rsidRDefault="00C31EF2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393B69" w14:textId="77777777" w:rsidR="00C31EF2" w:rsidRPr="00A77F29" w:rsidRDefault="00C31EF2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Ć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A8E750" w14:textId="77777777" w:rsidR="00C31EF2" w:rsidRPr="00A77F29" w:rsidRDefault="00C31EF2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L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BEBC6F" w14:textId="77777777" w:rsidR="00C31EF2" w:rsidRPr="00A77F29" w:rsidRDefault="00C31EF2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4FC46B" w14:textId="77777777" w:rsidR="00C31EF2" w:rsidRPr="00A77F29" w:rsidRDefault="00C31EF2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A77F2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P</w:t>
            </w:r>
          </w:p>
        </w:tc>
        <w:tc>
          <w:tcPr>
            <w:tcW w:w="326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2F0B66" w14:textId="77777777" w:rsidR="00C31EF2" w:rsidRPr="00A77F29" w:rsidRDefault="00C31EF2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50951" w14:textId="77777777" w:rsidR="00C31EF2" w:rsidRPr="00A77F29" w:rsidRDefault="00C31EF2" w:rsidP="00D26D2A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1C43D8" w:rsidRPr="00A038C5" w14:paraId="0ABDD157" w14:textId="77777777" w:rsidTr="00766064">
        <w:trPr>
          <w:jc w:val="center"/>
        </w:trPr>
        <w:tc>
          <w:tcPr>
            <w:tcW w:w="255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09DB83F" w14:textId="53A9F187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Wszystkie kierunki WML</w:t>
            </w:r>
          </w:p>
          <w:p w14:paraId="2BA4FFFA" w14:textId="0A6E353B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rok studiów I /</w:t>
            </w: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 xml:space="preserve"> </w:t>
            </w:r>
            <w:proofErr w:type="spellStart"/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. II</w:t>
            </w:r>
          </w:p>
          <w:p w14:paraId="09D58EB1" w14:textId="5C173ECB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0CFCA4E" w14:textId="62656241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CD3D25">
              <w:rPr>
                <w:rFonts w:ascii="Arial" w:hAnsi="Arial" w:cs="Arial"/>
                <w:bCs/>
                <w:sz w:val="20"/>
                <w:szCs w:val="20"/>
              </w:rPr>
              <w:t>Metrologi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E910068" w14:textId="0E243AC7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C9691A" w14:textId="3DDE2452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8D1E3B0" w14:textId="7146A2BD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7189739" w14:textId="2FF1FB68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6E6011" w14:textId="5792A5DD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683767" w14:textId="2D48A946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225258" w14:textId="77777777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1C43D8" w:rsidRPr="00A038C5" w14:paraId="31C5224F" w14:textId="77777777" w:rsidTr="00766064">
        <w:trPr>
          <w:jc w:val="center"/>
        </w:trPr>
        <w:tc>
          <w:tcPr>
            <w:tcW w:w="255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B932A93" w14:textId="1B767CF8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7D513F4" w14:textId="0A9088B0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Inżynieria wytwarzani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6B6D93" w14:textId="20BE6BCA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8579CDB" w14:textId="3B28A13D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4297286" w14:textId="1EF86ADF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51B46E9" w14:textId="314AD5CA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27C3661" w14:textId="58904242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23F09FF" w14:textId="6B0276B1" w:rsidR="001C43D8" w:rsidRPr="00A038C5" w:rsidRDefault="001C43D8" w:rsidP="001C43D8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76F3EB2" w14:textId="1EEFA7BB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1C43D8" w:rsidRPr="00A038C5" w14:paraId="3DC4F05B" w14:textId="77777777" w:rsidTr="00766064">
        <w:trPr>
          <w:jc w:val="center"/>
        </w:trPr>
        <w:tc>
          <w:tcPr>
            <w:tcW w:w="255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8432624" w14:textId="74141420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31B123E" w14:textId="3F1FCADE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Informatyk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977BDC" w14:textId="5E2F15C8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E778EA1" w14:textId="40F3A5DE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BA76998" w14:textId="1DC8F1DE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08A9B0E" w14:textId="0D7A0971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06B095A" w14:textId="7F5C2811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552B46A" w14:textId="4439FAED" w:rsidR="001C43D8" w:rsidRPr="00A038C5" w:rsidRDefault="001C43D8" w:rsidP="001C43D8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E008F8" w14:textId="77777777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1C43D8" w:rsidRPr="00A038C5" w14:paraId="4EF3FFAE" w14:textId="77777777" w:rsidTr="00766064">
        <w:trPr>
          <w:jc w:val="center"/>
        </w:trPr>
        <w:tc>
          <w:tcPr>
            <w:tcW w:w="255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AEDC2C7" w14:textId="78C75622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E56011E" w14:textId="103B5ACB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CD3D25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Nauka o materiałach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75B7EA" w14:textId="25C1286E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31D4195" w14:textId="23D10BDF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69C619" w14:textId="06E1E9BF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8E1862D" w14:textId="26438213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E51EB3" w14:textId="3594BDD6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6D79544" w14:textId="4F637538" w:rsidR="001C43D8" w:rsidRPr="00A038C5" w:rsidRDefault="001C43D8" w:rsidP="001C43D8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7861C2E" w14:textId="77777777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1C43D8" w:rsidRPr="00A038C5" w14:paraId="1500365A" w14:textId="77777777" w:rsidTr="00766064">
        <w:trPr>
          <w:jc w:val="center"/>
        </w:trPr>
        <w:tc>
          <w:tcPr>
            <w:tcW w:w="2552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BF9A9E4" w14:textId="77777777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3F771C2" w14:textId="188D308D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Grafika inżyniersk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D408D3" w14:textId="66BD1FF2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F636F7A" w14:textId="235AA01C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4B879A7" w14:textId="13B8607F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41FEFCF" w14:textId="7D8934B8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83FA082" w14:textId="62A5610E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BFD5992" w14:textId="7E38C332" w:rsidR="001C43D8" w:rsidRPr="00A038C5" w:rsidRDefault="001C43D8" w:rsidP="001C43D8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161EE50" w14:textId="77777777" w:rsidR="001C43D8" w:rsidRPr="00A038C5" w:rsidRDefault="001C43D8" w:rsidP="001C43D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A038C5" w:rsidRPr="00181E3F" w14:paraId="2BE27345" w14:textId="77777777" w:rsidTr="00766064">
        <w:trPr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452A8" w14:textId="70043AEB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Wszystkie kierunki WML</w:t>
            </w:r>
          </w:p>
          <w:p w14:paraId="2BCDAE55" w14:textId="1B33FDAE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 / </w:t>
            </w:r>
            <w:proofErr w:type="spellStart"/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. IV</w:t>
            </w:r>
          </w:p>
        </w:tc>
        <w:tc>
          <w:tcPr>
            <w:tcW w:w="425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A5BFAF" w14:textId="3497BF6C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A038C5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pl-PL"/>
              </w:rPr>
              <w:t>Podstawy konstrukcji maszyn II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DB75705" w14:textId="60CAD9D2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92285F" w14:textId="0D431009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2377EA" w14:textId="3C330B3E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ABC16B6" w14:textId="79BBFF03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C021A0" w14:textId="34CEB9D5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1D6EB56" w14:textId="007F7596" w:rsidR="00A038C5" w:rsidRPr="00A038C5" w:rsidRDefault="00A038C5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D0F37F4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pl-PL"/>
              </w:rPr>
            </w:pPr>
          </w:p>
        </w:tc>
      </w:tr>
      <w:tr w:rsidR="00A038C5" w:rsidRPr="00A038C5" w14:paraId="3E9A236D" w14:textId="77777777" w:rsidTr="00766064">
        <w:trPr>
          <w:jc w:val="center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828514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Mechatronika</w:t>
            </w:r>
          </w:p>
          <w:p w14:paraId="0FFFF844" w14:textId="78F0B48D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 / </w:t>
            </w:r>
            <w:proofErr w:type="spellStart"/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. IV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9E40099" w14:textId="2978C786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prowadzenie do mechatronik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AF7DAC0" w14:textId="160F80E1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18FEA8A" w14:textId="7484647A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9259476" w14:textId="21A2903E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1BD5506" w14:textId="1B658B6D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7739F13" w14:textId="3ADBC01A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9AA51DA" w14:textId="6113421A" w:rsidR="00A038C5" w:rsidRPr="00A038C5" w:rsidRDefault="00A038C5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12E9A5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A038C5" w:rsidRPr="00A038C5" w14:paraId="4259F790" w14:textId="77777777" w:rsidTr="00766064">
        <w:trPr>
          <w:jc w:val="center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DEF0A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084C77" w14:textId="5D82312C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 xml:space="preserve">Podstawy </w:t>
            </w:r>
            <w:proofErr w:type="spellStart"/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CAx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06A5868" w14:textId="4AA05E8E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ACE6C30" w14:textId="383E571A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C19688B" w14:textId="4794F315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5CC871E" w14:textId="5CC33354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26875F2" w14:textId="21267E2C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C819BE9" w14:textId="6BCFE238" w:rsidR="00A038C5" w:rsidRPr="00A038C5" w:rsidRDefault="00A038C5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346E8B3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A038C5" w:rsidRPr="00A038C5" w14:paraId="50D39B90" w14:textId="77777777" w:rsidTr="00766064">
        <w:trPr>
          <w:jc w:val="center"/>
        </w:trPr>
        <w:tc>
          <w:tcPr>
            <w:tcW w:w="255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8000140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Mechatronika</w:t>
            </w:r>
          </w:p>
          <w:p w14:paraId="233CC52D" w14:textId="54DF3B96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 xml:space="preserve">rok studiów III / </w:t>
            </w:r>
            <w:proofErr w:type="spellStart"/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sem</w:t>
            </w:r>
            <w:proofErr w:type="spellEnd"/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. VI</w:t>
            </w:r>
          </w:p>
        </w:tc>
        <w:tc>
          <w:tcPr>
            <w:tcW w:w="4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D65096A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A038C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utomatyzacja pomiarów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8271EF1" w14:textId="00F19D04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FDAF211" w14:textId="3A62F22E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D85734E" w14:textId="3B800C41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3A55E5D" w14:textId="51015754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A21E642" w14:textId="2400E296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18B4EF6" w14:textId="2787E8F6" w:rsidR="00A038C5" w:rsidRPr="00A038C5" w:rsidRDefault="00A038C5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F91A0D3" w14:textId="05584CD3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A038C5" w:rsidRPr="00A038C5" w14:paraId="224B7D37" w14:textId="77777777" w:rsidTr="00766064">
        <w:trPr>
          <w:jc w:val="center"/>
        </w:trPr>
        <w:tc>
          <w:tcPr>
            <w:tcW w:w="255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8D54352" w14:textId="16BEB02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DF0FDB1" w14:textId="0C2998FF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A038C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utomatyzacja pom</w:t>
            </w:r>
            <w:bookmarkStart w:id="0" w:name="_GoBack"/>
            <w:bookmarkEnd w:id="0"/>
            <w:r w:rsidRPr="00A038C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iarów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14160D1" w14:textId="2AF93546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42C12F5" w14:textId="77C06540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9E02376" w14:textId="6C439538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BD3344" w14:textId="3585E233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364A9E6" w14:textId="32E27A98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D68923" w14:textId="28D9496C" w:rsidR="00A038C5" w:rsidRPr="00A038C5" w:rsidRDefault="00A038C5" w:rsidP="00A038C5">
            <w:pPr>
              <w:pStyle w:val="Normalny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57E07B" w14:textId="50214ECF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A038C5" w:rsidRPr="00A038C5" w14:paraId="54F0C21B" w14:textId="77777777" w:rsidTr="00766064">
        <w:trPr>
          <w:jc w:val="center"/>
        </w:trPr>
        <w:tc>
          <w:tcPr>
            <w:tcW w:w="255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D60FA0E" w14:textId="17F38694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C65C107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Automatyzacja pomiarów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6AB107E" w14:textId="30F376F1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5D9F1C3" w14:textId="0A8F27B8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51C8FDE" w14:textId="0CF41325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3C8232C" w14:textId="37387BD9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FA1B8F" w14:textId="2A310FD1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81D4BB5" w14:textId="357D7CFF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EE0989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</w:tr>
      <w:tr w:rsidR="00A038C5" w:rsidRPr="00A038C5" w14:paraId="145AE96D" w14:textId="77777777" w:rsidTr="00766064">
        <w:trPr>
          <w:jc w:val="center"/>
        </w:trPr>
        <w:tc>
          <w:tcPr>
            <w:tcW w:w="255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A51A2CF" w14:textId="32BF820B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8DFB85D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Komputerowe wspomaganie wytwarzani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B0A777" w14:textId="74A06EE0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9157EB7" w14:textId="03A88FC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8AAD6F9" w14:textId="7E0AE964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D05D38A" w14:textId="31680169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391411C" w14:textId="7471160E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67B78E8" w14:textId="0726BEC4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9DA3CCB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A038C5" w:rsidRPr="00A038C5" w14:paraId="153B4D99" w14:textId="77777777" w:rsidTr="00766064">
        <w:trPr>
          <w:jc w:val="center"/>
        </w:trPr>
        <w:tc>
          <w:tcPr>
            <w:tcW w:w="255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6CD6441" w14:textId="777986AA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08BD6ED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  <w:t>Komputerowe wspomaganie eksploatacji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FC0F640" w14:textId="1F13519E" w:rsidR="00A038C5" w:rsidRPr="00A038C5" w:rsidRDefault="00A038C5" w:rsidP="00A038C5">
            <w:pPr>
              <w:spacing w:after="0" w:line="240" w:lineRule="auto"/>
              <w:jc w:val="center"/>
              <w:rPr>
                <w:rStyle w:val="Pogrubienie"/>
                <w:rFonts w:ascii="Arial" w:hAnsi="Arial" w:cs="Arial"/>
                <w:b w:val="0"/>
                <w:bCs w:val="0"/>
                <w:color w:val="000000" w:themeColor="text1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8B3B8E9" w14:textId="7B664FE0" w:rsidR="00A038C5" w:rsidRPr="00A038C5" w:rsidRDefault="00A038C5" w:rsidP="00A038C5">
            <w:pPr>
              <w:spacing w:after="0" w:line="240" w:lineRule="auto"/>
              <w:jc w:val="center"/>
              <w:rPr>
                <w:rStyle w:val="Pogrubienie"/>
                <w:rFonts w:ascii="Arial" w:hAnsi="Arial" w:cs="Arial"/>
                <w:b w:val="0"/>
                <w:bCs w:val="0"/>
                <w:color w:val="000000" w:themeColor="text1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1C9A8D0" w14:textId="4CABF1C1" w:rsidR="00A038C5" w:rsidRPr="00A038C5" w:rsidRDefault="00A038C5" w:rsidP="00A038C5">
            <w:pPr>
              <w:spacing w:after="0" w:line="240" w:lineRule="auto"/>
              <w:jc w:val="center"/>
              <w:rPr>
                <w:rStyle w:val="Pogrubienie"/>
                <w:rFonts w:ascii="Arial" w:hAnsi="Arial" w:cs="Arial"/>
                <w:b w:val="0"/>
                <w:bCs w:val="0"/>
                <w:color w:val="000000" w:themeColor="text1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05DED7B" w14:textId="0EB4E46D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6C712F" w14:textId="78A93721" w:rsidR="00A038C5" w:rsidRPr="00A038C5" w:rsidRDefault="00A038C5" w:rsidP="00A038C5">
            <w:pPr>
              <w:spacing w:after="0" w:line="240" w:lineRule="auto"/>
              <w:jc w:val="center"/>
              <w:rPr>
                <w:rStyle w:val="Pogrubienie"/>
                <w:rFonts w:ascii="Arial" w:hAnsi="Arial" w:cs="Arial"/>
                <w:b w:val="0"/>
                <w:bCs w:val="0"/>
                <w:color w:val="000000" w:themeColor="text1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13EE852" w14:textId="49CA804F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563803C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A038C5" w:rsidRPr="00181E3F" w14:paraId="0C4DF0EA" w14:textId="77777777" w:rsidTr="00766064">
        <w:trPr>
          <w:jc w:val="center"/>
        </w:trPr>
        <w:tc>
          <w:tcPr>
            <w:tcW w:w="255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9E14582" w14:textId="7AF1C910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2344E9D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Komputerowe wspomaganie projektowani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BB8B453" w14:textId="4C18425F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7EAC572" w14:textId="354C52FB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A57277" w14:textId="00C58A03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A252716" w14:textId="21421FAA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E59212D" w14:textId="77E181EC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9E32A6" w14:textId="432EDD03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pl-PL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F09F6CE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pl-PL"/>
              </w:rPr>
            </w:pPr>
          </w:p>
        </w:tc>
      </w:tr>
      <w:tr w:rsidR="00A038C5" w:rsidRPr="00A038C5" w14:paraId="37CFCF7A" w14:textId="77777777" w:rsidTr="00766064">
        <w:trPr>
          <w:jc w:val="center"/>
        </w:trPr>
        <w:tc>
          <w:tcPr>
            <w:tcW w:w="2552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7549ACF" w14:textId="7D7075A9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val="en-US" w:eastAsia="pl-PL"/>
              </w:rPr>
            </w:pPr>
          </w:p>
        </w:tc>
        <w:tc>
          <w:tcPr>
            <w:tcW w:w="4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3C3EEC8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rojektowanie Obiektów Mechatronicznych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AC6AF6" w14:textId="6C9A7710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7904651" w14:textId="26A03EEB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4E68172" w14:textId="3078D56B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A00BB18" w14:textId="7FF9E2A5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91668E7" w14:textId="6107B6BA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US" w:eastAsia="pl-PL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BC32FF2" w14:textId="59B71E06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FE88F57" w14:textId="411110F0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A038C5" w:rsidRPr="00A038C5" w14:paraId="4ACE5D52" w14:textId="77777777" w:rsidTr="00766064">
        <w:trPr>
          <w:jc w:val="center"/>
        </w:trPr>
        <w:tc>
          <w:tcPr>
            <w:tcW w:w="2552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2CF9E8D" w14:textId="4FF06A4B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bdr w:val="none" w:sz="0" w:space="0" w:color="auto" w:frame="1"/>
                <w:lang w:eastAsia="pl-PL"/>
              </w:rPr>
            </w:pPr>
          </w:p>
        </w:tc>
        <w:tc>
          <w:tcPr>
            <w:tcW w:w="42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20258F8" w14:textId="77777777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A038C5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eminarium dyplomowe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F1C0274" w14:textId="366D592E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096E63F" w14:textId="3E0A911A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80BCB05" w14:textId="40FCD1D4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77820E9" w14:textId="5DF6D89D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69356EB" w14:textId="5022B141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D7A7221" w14:textId="7CD69BC4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792007" w14:textId="46C39603" w:rsidR="00A038C5" w:rsidRPr="00A038C5" w:rsidRDefault="00A038C5" w:rsidP="00A038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</w:tbl>
    <w:p w14:paraId="097EC8A5" w14:textId="77777777" w:rsidR="00770E38" w:rsidRPr="00A038C5" w:rsidRDefault="00770E38" w:rsidP="00C31EF2">
      <w:pPr>
        <w:spacing w:after="0" w:line="240" w:lineRule="auto"/>
        <w:textAlignment w:val="baseline"/>
        <w:outlineLvl w:val="3"/>
        <w:rPr>
          <w:rFonts w:ascii="Arial" w:eastAsia="Times New Roman" w:hAnsi="Arial" w:cs="Arial"/>
          <w:bCs/>
          <w:sz w:val="34"/>
          <w:szCs w:val="34"/>
          <w:bdr w:val="none" w:sz="0" w:space="0" w:color="auto" w:frame="1"/>
          <w:lang w:eastAsia="pl-PL"/>
        </w:rPr>
      </w:pPr>
    </w:p>
    <w:sectPr w:rsidR="00770E38" w:rsidRPr="00A038C5" w:rsidSect="00975890">
      <w:pgSz w:w="16838" w:h="11906" w:orient="landscape"/>
      <w:pgMar w:top="851" w:right="678" w:bottom="993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14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DU1NTQ1MDUxMTdW0lEKTi0uzszPAykwqgUA1+9FQiwAAAA="/>
  </w:docVars>
  <w:rsids>
    <w:rsidRoot w:val="000E60B3"/>
    <w:rsid w:val="000054FB"/>
    <w:rsid w:val="000673C3"/>
    <w:rsid w:val="000C7EED"/>
    <w:rsid w:val="000E60B3"/>
    <w:rsid w:val="00107D5B"/>
    <w:rsid w:val="0014501F"/>
    <w:rsid w:val="00181E3F"/>
    <w:rsid w:val="001C43D8"/>
    <w:rsid w:val="001D5D44"/>
    <w:rsid w:val="001E3E86"/>
    <w:rsid w:val="00206CA0"/>
    <w:rsid w:val="00267931"/>
    <w:rsid w:val="002D60E2"/>
    <w:rsid w:val="002E7FBD"/>
    <w:rsid w:val="002F3B95"/>
    <w:rsid w:val="00374248"/>
    <w:rsid w:val="003C7D81"/>
    <w:rsid w:val="003E4DD1"/>
    <w:rsid w:val="0046451F"/>
    <w:rsid w:val="00566751"/>
    <w:rsid w:val="0058515B"/>
    <w:rsid w:val="005913A6"/>
    <w:rsid w:val="005F42A2"/>
    <w:rsid w:val="00620272"/>
    <w:rsid w:val="00652248"/>
    <w:rsid w:val="00681F7E"/>
    <w:rsid w:val="00732EF6"/>
    <w:rsid w:val="00761EE0"/>
    <w:rsid w:val="00766064"/>
    <w:rsid w:val="00770E38"/>
    <w:rsid w:val="007B31A9"/>
    <w:rsid w:val="0083683F"/>
    <w:rsid w:val="008A60BF"/>
    <w:rsid w:val="009647A4"/>
    <w:rsid w:val="00975890"/>
    <w:rsid w:val="009D4D06"/>
    <w:rsid w:val="00A038C5"/>
    <w:rsid w:val="00A50281"/>
    <w:rsid w:val="00A77F29"/>
    <w:rsid w:val="00A84504"/>
    <w:rsid w:val="00AA4A4C"/>
    <w:rsid w:val="00AD39C8"/>
    <w:rsid w:val="00B848C4"/>
    <w:rsid w:val="00BC3DFA"/>
    <w:rsid w:val="00BE31ED"/>
    <w:rsid w:val="00C1461E"/>
    <w:rsid w:val="00C31EF2"/>
    <w:rsid w:val="00C33A2F"/>
    <w:rsid w:val="00C714A1"/>
    <w:rsid w:val="00C75E01"/>
    <w:rsid w:val="00CA0CC4"/>
    <w:rsid w:val="00CB29A6"/>
    <w:rsid w:val="00CB429D"/>
    <w:rsid w:val="00CB5458"/>
    <w:rsid w:val="00CD3D25"/>
    <w:rsid w:val="00D26D2A"/>
    <w:rsid w:val="00D33568"/>
    <w:rsid w:val="00D42FCB"/>
    <w:rsid w:val="00D57FE2"/>
    <w:rsid w:val="00D97330"/>
    <w:rsid w:val="00D9789F"/>
    <w:rsid w:val="00DD5024"/>
    <w:rsid w:val="00DF73C8"/>
    <w:rsid w:val="00E05001"/>
    <w:rsid w:val="00E3761A"/>
    <w:rsid w:val="00E55FFA"/>
    <w:rsid w:val="00EC0CE5"/>
    <w:rsid w:val="00F60C94"/>
    <w:rsid w:val="00FA5DEA"/>
    <w:rsid w:val="00FD6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301BAE"/>
  <w15:docId w15:val="{3610AB9A-8325-4FA5-84A2-A788CD253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E60B3"/>
  </w:style>
  <w:style w:type="paragraph" w:styleId="Nagwek4">
    <w:name w:val="heading 4"/>
    <w:basedOn w:val="Normalny"/>
    <w:link w:val="Nagwek4Znak"/>
    <w:uiPriority w:val="9"/>
    <w:qFormat/>
    <w:rsid w:val="000E60B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rsid w:val="000E60B3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0E60B3"/>
    <w:rPr>
      <w:b/>
      <w:bCs/>
    </w:rPr>
  </w:style>
  <w:style w:type="character" w:styleId="Hipercze">
    <w:name w:val="Hyperlink"/>
    <w:basedOn w:val="Domylnaczcionkaakapitu"/>
    <w:uiPriority w:val="99"/>
    <w:unhideWhenUsed/>
    <w:rsid w:val="000E60B3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0E60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57F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57F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38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os.wat.edu.pl/kontroler.php?_action=katalog2/przedmioty/pokazPrzedmiot&amp;kod=WMTAPCSM-RPP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os.wat.edu.pl/kontroler.php?_action=katalog2/przedmioty/pokazPrzedmiot&amp;kod=WMTAXCSM-MiPUR1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usos.wat.edu.pl/kontroler.php?_action=katalog2/przedmioty/pokazPrzedmiot&amp;kod=WMTAPCSI-SDy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usos.wat.edu.pl/kontroler.php?_action=katalog2/przedmioty/pokazPrzedmiot&amp;kod=WMTAPCSI-Pp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sos.wat.edu.pl/kontroler.php?_action=katalog2/przedmioty/pokazPrzedmiot&amp;kod=WMTAPCSI-SDy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DC47DE-6BE6-4A36-89D1-7FB350FE2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318</Words>
  <Characters>7913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gusia</dc:creator>
  <cp:keywords/>
  <dc:description/>
  <cp:lastModifiedBy>Rochala Zdzisław</cp:lastModifiedBy>
  <cp:revision>2</cp:revision>
  <cp:lastPrinted>2020-04-08T07:10:00Z</cp:lastPrinted>
  <dcterms:created xsi:type="dcterms:W3CDTF">2020-04-26T11:50:00Z</dcterms:created>
  <dcterms:modified xsi:type="dcterms:W3CDTF">2020-04-26T11:50:00Z</dcterms:modified>
</cp:coreProperties>
</file>